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52CF93" w14:textId="77777777" w:rsidR="00F64C76" w:rsidRPr="008471D2" w:rsidRDefault="00F64C76" w:rsidP="00E3094F">
      <w:pPr>
        <w:pStyle w:val="ListParagraph"/>
        <w:ind w:left="360"/>
        <w:rPr>
          <w:rFonts w:ascii="Arial" w:hAnsi="Arial" w:cs="Arial"/>
          <w:color w:val="FF0000"/>
          <w:sz w:val="36"/>
          <w:szCs w:val="36"/>
        </w:rPr>
      </w:pPr>
      <w:r w:rsidRPr="008471D2">
        <w:rPr>
          <w:rFonts w:ascii="Arial" w:hAnsi="Arial" w:cs="Arial"/>
          <w:color w:val="FF0000"/>
          <w:sz w:val="36"/>
          <w:szCs w:val="36"/>
        </w:rPr>
        <w:t>Vicampro In</w:t>
      </w:r>
      <w:r w:rsidR="00E3094F" w:rsidRPr="008471D2">
        <w:rPr>
          <w:rFonts w:ascii="Arial" w:hAnsi="Arial" w:cs="Arial"/>
          <w:color w:val="FF0000"/>
          <w:sz w:val="36"/>
          <w:szCs w:val="36"/>
        </w:rPr>
        <w:t>vestment Plan Subscription Form</w:t>
      </w:r>
    </w:p>
    <w:p w14:paraId="0652CF94" w14:textId="77777777" w:rsidR="00F64C76" w:rsidRPr="008471D2" w:rsidRDefault="00F64C76" w:rsidP="00F64C76">
      <w:pPr>
        <w:pStyle w:val="ListParagraph"/>
        <w:ind w:left="360"/>
        <w:rPr>
          <w:rFonts w:ascii="Arial" w:hAnsi="Arial" w:cs="Arial"/>
          <w:b/>
          <w:color w:val="FF0000"/>
          <w:sz w:val="28"/>
          <w:szCs w:val="28"/>
        </w:rPr>
      </w:pPr>
      <w:r w:rsidRPr="008471D2">
        <w:rPr>
          <w:rFonts w:ascii="Arial" w:hAnsi="Arial" w:cs="Arial"/>
          <w:b/>
          <w:noProof/>
          <w:color w:val="FF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52D049" wp14:editId="0652D04A">
                <wp:simplePos x="0" y="0"/>
                <wp:positionH relativeFrom="column">
                  <wp:posOffset>4457700</wp:posOffset>
                </wp:positionH>
                <wp:positionV relativeFrom="paragraph">
                  <wp:posOffset>181610</wp:posOffset>
                </wp:positionV>
                <wp:extent cx="1933575" cy="175260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357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id w:val="-1831669708"/>
                              <w:showingPlcHdr/>
                              <w:picture/>
                            </w:sdtPr>
                            <w:sdtEndPr/>
                            <w:sdtContent>
                              <w:p w14:paraId="0652D062" w14:textId="77FB0B38" w:rsidR="00F64C76" w:rsidRDefault="001E38A2" w:rsidP="001E38A2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6C87B29" wp14:editId="7F0DF7E4">
                                      <wp:extent cx="1762125" cy="1647825"/>
                                      <wp:effectExtent l="0" t="0" r="9525" b="9525"/>
                                      <wp:docPr id="9" name="Picture 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2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0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1762125" cy="164782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52D0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1pt;margin-top:14.3pt;width:152.25pt;height:13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">
                <v:textbox>
                  <w:txbxContent>
                    <w:sdt>
                      <w:sdtPr>
                        <w:id w:val="-1831669708"/>
                        <w:showingPlcHdr/>
                        <w:picture/>
                      </w:sdtPr>
                      <w:sdtEndPr/>
                      <w:sdtContent>
                        <w:p w14:paraId="0652D062" w14:textId="77FB0B38" w:rsidR="00F64C76" w:rsidRDefault="001E38A2" w:rsidP="001E38A2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6C87B29" wp14:editId="7F0DF7E4">
                                <wp:extent cx="1762125" cy="1647825"/>
                                <wp:effectExtent l="0" t="0" r="9525" b="9525"/>
                                <wp:docPr id="9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62125" cy="16478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  <w:r w:rsidRPr="008471D2">
        <w:rPr>
          <w:rFonts w:ascii="Arial" w:hAnsi="Arial" w:cs="Arial"/>
          <w:b/>
          <w:color w:val="FF0000"/>
          <w:sz w:val="28"/>
          <w:szCs w:val="28"/>
        </w:rPr>
        <w:tab/>
      </w:r>
      <w:r w:rsidRPr="008471D2">
        <w:rPr>
          <w:rFonts w:ascii="Arial" w:hAnsi="Arial" w:cs="Arial"/>
          <w:b/>
          <w:color w:val="FF0000"/>
          <w:sz w:val="28"/>
          <w:szCs w:val="28"/>
        </w:rPr>
        <w:tab/>
      </w:r>
      <w:r w:rsidRPr="008471D2">
        <w:rPr>
          <w:rFonts w:ascii="Arial" w:hAnsi="Arial" w:cs="Arial"/>
          <w:b/>
          <w:color w:val="FF0000"/>
          <w:sz w:val="28"/>
          <w:szCs w:val="28"/>
        </w:rPr>
        <w:tab/>
      </w:r>
      <w:r w:rsidRPr="008471D2">
        <w:rPr>
          <w:rFonts w:ascii="Arial" w:hAnsi="Arial" w:cs="Arial"/>
          <w:b/>
          <w:color w:val="FF0000"/>
          <w:sz w:val="28"/>
          <w:szCs w:val="28"/>
        </w:rPr>
        <w:tab/>
      </w:r>
      <w:r w:rsidRPr="008471D2">
        <w:rPr>
          <w:rFonts w:ascii="Arial" w:hAnsi="Arial" w:cs="Arial"/>
          <w:b/>
          <w:color w:val="FF0000"/>
          <w:sz w:val="28"/>
          <w:szCs w:val="28"/>
        </w:rPr>
        <w:tab/>
      </w:r>
      <w:r w:rsidRPr="008471D2">
        <w:rPr>
          <w:rFonts w:ascii="Arial" w:hAnsi="Arial" w:cs="Arial"/>
          <w:b/>
          <w:color w:val="FF0000"/>
          <w:sz w:val="28"/>
          <w:szCs w:val="28"/>
        </w:rPr>
        <w:tab/>
      </w:r>
      <w:r w:rsidRPr="008471D2">
        <w:rPr>
          <w:rFonts w:ascii="Arial" w:hAnsi="Arial" w:cs="Arial"/>
          <w:b/>
          <w:color w:val="FF0000"/>
          <w:sz w:val="28"/>
          <w:szCs w:val="28"/>
        </w:rPr>
        <w:tab/>
      </w:r>
      <w:r w:rsidRPr="008471D2">
        <w:rPr>
          <w:rFonts w:ascii="Arial" w:hAnsi="Arial" w:cs="Arial"/>
          <w:b/>
          <w:color w:val="FF0000"/>
          <w:sz w:val="28"/>
          <w:szCs w:val="28"/>
        </w:rPr>
        <w:tab/>
      </w:r>
      <w:r w:rsidRPr="008471D2">
        <w:rPr>
          <w:rFonts w:ascii="Arial" w:hAnsi="Arial" w:cs="Arial"/>
          <w:b/>
          <w:color w:val="FF0000"/>
          <w:sz w:val="28"/>
          <w:szCs w:val="28"/>
        </w:rPr>
        <w:tab/>
      </w:r>
      <w:r w:rsidRPr="008471D2">
        <w:rPr>
          <w:rFonts w:ascii="Arial" w:hAnsi="Arial" w:cs="Arial"/>
          <w:b/>
          <w:color w:val="FF0000"/>
          <w:sz w:val="28"/>
          <w:szCs w:val="28"/>
        </w:rPr>
        <w:tab/>
      </w:r>
    </w:p>
    <w:p w14:paraId="0652CF95" w14:textId="77777777" w:rsidR="00883005" w:rsidRPr="008471D2" w:rsidRDefault="00883005">
      <w:pPr>
        <w:rPr>
          <w:rFonts w:ascii="Arial" w:hAnsi="Arial" w:cs="Arial"/>
        </w:rPr>
      </w:pPr>
    </w:p>
    <w:p w14:paraId="0652CF96" w14:textId="77777777" w:rsidR="00E3094F" w:rsidRPr="008471D2" w:rsidRDefault="00E3094F">
      <w:pPr>
        <w:rPr>
          <w:rFonts w:ascii="Arial" w:hAnsi="Arial" w:cs="Arial"/>
        </w:rPr>
      </w:pPr>
    </w:p>
    <w:p w14:paraId="0652CF97" w14:textId="77777777" w:rsidR="00E3094F" w:rsidRPr="008471D2" w:rsidRDefault="00E3094F">
      <w:pPr>
        <w:rPr>
          <w:rFonts w:ascii="Arial" w:hAnsi="Arial" w:cs="Arial"/>
        </w:rPr>
      </w:pPr>
    </w:p>
    <w:p w14:paraId="0652CF98" w14:textId="77777777" w:rsidR="00E3094F" w:rsidRPr="008471D2" w:rsidRDefault="00E3094F">
      <w:pPr>
        <w:rPr>
          <w:rFonts w:ascii="Arial" w:hAnsi="Arial" w:cs="Arial"/>
        </w:rPr>
      </w:pPr>
    </w:p>
    <w:p w14:paraId="0652CF9A" w14:textId="77777777" w:rsidR="00E3094F" w:rsidRPr="008471D2" w:rsidRDefault="00E3094F">
      <w:pPr>
        <w:rPr>
          <w:rFonts w:ascii="Arial" w:hAnsi="Arial" w:cs="Arial"/>
        </w:rPr>
      </w:pPr>
    </w:p>
    <w:p w14:paraId="0652CF9B" w14:textId="77777777" w:rsidR="00E3094F" w:rsidRPr="003D06C7" w:rsidRDefault="00E3094F" w:rsidP="003D06C7">
      <w:pPr>
        <w:pStyle w:val="Heading1"/>
        <w:rPr>
          <w:rFonts w:ascii="Tahoma" w:hAnsi="Tahoma" w:cs="Tahoma"/>
        </w:rPr>
      </w:pPr>
      <w:r w:rsidRPr="003D06C7">
        <w:rPr>
          <w:rFonts w:ascii="Tahoma" w:hAnsi="Tahoma" w:cs="Tahoma"/>
          <w:color w:val="767171" w:themeColor="background2" w:themeShade="80"/>
        </w:rPr>
        <w:t>Personal Details</w:t>
      </w:r>
      <w:r w:rsidRPr="003D06C7">
        <w:rPr>
          <w:rFonts w:ascii="Tahoma" w:hAnsi="Tahoma" w:cs="Tahoma"/>
        </w:rPr>
        <w:tab/>
      </w:r>
      <w:r w:rsidRPr="003D06C7">
        <w:rPr>
          <w:rFonts w:ascii="Tahoma" w:hAnsi="Tahoma" w:cs="Tahoma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2836"/>
        <w:gridCol w:w="1417"/>
        <w:gridCol w:w="3521"/>
      </w:tblGrid>
      <w:tr w:rsidR="00E3094F" w:rsidRPr="008471D2" w14:paraId="0652CFA0" w14:textId="77777777" w:rsidTr="00E4210D">
        <w:tc>
          <w:tcPr>
            <w:tcW w:w="1242" w:type="dxa"/>
            <w:shd w:val="clear" w:color="auto" w:fill="000000" w:themeFill="text1"/>
          </w:tcPr>
          <w:p w14:paraId="0652CF9C" w14:textId="77777777" w:rsidR="00E3094F" w:rsidRPr="008471D2" w:rsidRDefault="00E3094F" w:rsidP="00B74B23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471D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Title</w:t>
            </w:r>
          </w:p>
        </w:tc>
        <w:tc>
          <w:tcPr>
            <w:tcW w:w="2836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alias w:val="Title"/>
              <w:tag w:val="title"/>
              <w:id w:val="-1076435469"/>
              <w:placeholder>
                <w:docPart w:val="6F0CC7B57FD44D8BA852FD46D729EE14"/>
              </w:placeholder>
              <w:comboBox>
                <w:listItem w:value="Choose an item."/>
                <w:listItem w:displayText="Mr" w:value="Mr"/>
                <w:listItem w:displayText="Mrs" w:value="Mrs"/>
                <w:listItem w:displayText="Eng" w:value="Eng"/>
                <w:listItem w:displayText="Rev" w:value="Rev"/>
                <w:listItem w:displayText="Bishop" w:value="Bishop"/>
                <w:listItem w:displayText="Chief" w:value="Chief"/>
                <w:listItem w:displayText="Senator" w:value="Senator"/>
                <w:listItem w:displayText="Hon." w:value="Hon."/>
              </w:comboBox>
            </w:sdtPr>
            <w:sdtEndPr/>
            <w:sdtContent>
              <w:p w14:paraId="79C47F89" w14:textId="1CDB7720" w:rsidR="00E3094F" w:rsidRPr="008471D2" w:rsidRDefault="00C04577" w:rsidP="00B74B2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Mrs</w:t>
                </w:r>
              </w:p>
            </w:sdtContent>
          </w:sdt>
          <w:p w14:paraId="0652CF9D" w14:textId="52CF678D" w:rsidR="00F70AF4" w:rsidRPr="008471D2" w:rsidRDefault="00F70AF4" w:rsidP="00B74B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000000" w:themeFill="text1"/>
          </w:tcPr>
          <w:p w14:paraId="0652CF9E" w14:textId="77777777" w:rsidR="00E3094F" w:rsidRPr="008471D2" w:rsidRDefault="00E3094F" w:rsidP="00B74B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521" w:type="dxa"/>
          </w:tcPr>
          <w:p w14:paraId="0652CF9F" w14:textId="77777777" w:rsidR="00E3094F" w:rsidRPr="008471D2" w:rsidRDefault="00E3094F" w:rsidP="00B74B2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3094F" w:rsidRPr="008471D2" w14:paraId="0652CFA5" w14:textId="77777777" w:rsidTr="00E4210D">
        <w:tc>
          <w:tcPr>
            <w:tcW w:w="1242" w:type="dxa"/>
            <w:shd w:val="clear" w:color="auto" w:fill="000000" w:themeFill="text1"/>
          </w:tcPr>
          <w:p w14:paraId="0652CFA1" w14:textId="77777777" w:rsidR="00E3094F" w:rsidRPr="008471D2" w:rsidRDefault="00E3094F" w:rsidP="00B74B23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471D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First Name</w:t>
            </w:r>
          </w:p>
        </w:tc>
        <w:tc>
          <w:tcPr>
            <w:tcW w:w="2836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alias w:val="First Name"/>
              <w:tag w:val="firstName"/>
              <w:id w:val="-1137487181"/>
              <w:placeholder>
                <w:docPart w:val="DefaultPlaceholder_-1854013440"/>
              </w:placeholder>
              <w:text/>
            </w:sdtPr>
            <w:sdtEndPr/>
            <w:sdtContent>
              <w:p w14:paraId="740858E8" w14:textId="5D4044C9" w:rsidR="00E3094F" w:rsidRPr="008471D2" w:rsidRDefault="00A61265" w:rsidP="00B74B2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First Name</w:t>
                </w:r>
              </w:p>
            </w:sdtContent>
          </w:sdt>
          <w:p w14:paraId="0652CFA2" w14:textId="28AC460E" w:rsidR="00F70AF4" w:rsidRPr="008471D2" w:rsidRDefault="00F70AF4" w:rsidP="00B74B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000000" w:themeFill="text1"/>
          </w:tcPr>
          <w:p w14:paraId="0652CFA3" w14:textId="77777777" w:rsidR="00E3094F" w:rsidRPr="008471D2" w:rsidRDefault="00E3094F" w:rsidP="00B74B23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471D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Middle Name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alias w:val="Middle Name"/>
            <w:tag w:val="middleName"/>
            <w:id w:val="1421671850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521" w:type="dxa"/>
              </w:tcPr>
              <w:p w14:paraId="0652CFA4" w14:textId="2E598F83" w:rsidR="00E3094F" w:rsidRPr="008471D2" w:rsidRDefault="00A61265" w:rsidP="00B74B2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Middle Name</w:t>
                </w:r>
              </w:p>
            </w:tc>
          </w:sdtContent>
        </w:sdt>
      </w:tr>
      <w:tr w:rsidR="00E3094F" w:rsidRPr="008471D2" w14:paraId="0652CFAA" w14:textId="77777777" w:rsidTr="00E4210D">
        <w:tc>
          <w:tcPr>
            <w:tcW w:w="1242" w:type="dxa"/>
            <w:shd w:val="clear" w:color="auto" w:fill="000000" w:themeFill="text1"/>
          </w:tcPr>
          <w:p w14:paraId="0652CFA6" w14:textId="77777777" w:rsidR="00E3094F" w:rsidRPr="008471D2" w:rsidRDefault="00E3094F" w:rsidP="00B74B23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471D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Last Name</w:t>
            </w:r>
          </w:p>
        </w:tc>
        <w:tc>
          <w:tcPr>
            <w:tcW w:w="2836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alias w:val="lastName"/>
              <w:tag w:val="lastName"/>
              <w:id w:val="-415330277"/>
              <w:placeholder>
                <w:docPart w:val="DefaultPlaceholder_-1854013440"/>
              </w:placeholder>
              <w:text/>
            </w:sdtPr>
            <w:sdtEndPr/>
            <w:sdtContent>
              <w:p w14:paraId="7A5C5DBA" w14:textId="048136A8" w:rsidR="00E3094F" w:rsidRPr="008471D2" w:rsidRDefault="00A61265" w:rsidP="00B74B2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Last Name</w:t>
                </w:r>
              </w:p>
            </w:sdtContent>
          </w:sdt>
          <w:p w14:paraId="0652CFA7" w14:textId="7F47A39B" w:rsidR="00F70AF4" w:rsidRPr="008471D2" w:rsidRDefault="00F70AF4" w:rsidP="00B74B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000000" w:themeFill="text1"/>
          </w:tcPr>
          <w:p w14:paraId="0652CFA8" w14:textId="0297746D" w:rsidR="00E3094F" w:rsidRPr="008471D2" w:rsidRDefault="000D1320" w:rsidP="00B74B23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471D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Gender</w:t>
            </w:r>
          </w:p>
        </w:tc>
        <w:tc>
          <w:tcPr>
            <w:tcW w:w="3521" w:type="dxa"/>
          </w:tcPr>
          <w:p w14:paraId="0652CFA9" w14:textId="56478D6A" w:rsidR="00E3094F" w:rsidRPr="008471D2" w:rsidRDefault="00BB2D85" w:rsidP="00BB2D85">
            <w:pPr>
              <w:tabs>
                <w:tab w:val="left" w:pos="1035"/>
              </w:tabs>
              <w:rPr>
                <w:rFonts w:ascii="Arial" w:hAnsi="Arial" w:cs="Arial"/>
                <w:sz w:val="18"/>
                <w:szCs w:val="18"/>
              </w:rPr>
            </w:pPr>
            <w:r w:rsidRPr="008471D2">
              <w:rPr>
                <w:rFonts w:ascii="Arial" w:hAnsi="Arial" w:cs="Arial"/>
                <w:sz w:val="18"/>
                <w:szCs w:val="18"/>
              </w:rPr>
              <w:t xml:space="preserve">     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alias w:val="Male"/>
                <w:tag w:val="Male"/>
                <w:id w:val="-1689213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1265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A61265">
              <w:rPr>
                <w:rFonts w:ascii="Arial" w:hAnsi="Arial" w:cs="Arial"/>
                <w:sz w:val="18"/>
                <w:szCs w:val="18"/>
              </w:rPr>
              <w:t>Male</w:t>
            </w:r>
            <w:sdt>
              <w:sdtPr>
                <w:rPr>
                  <w:rFonts w:ascii="Arial" w:hAnsi="Arial" w:cs="Arial"/>
                  <w:sz w:val="18"/>
                  <w:szCs w:val="18"/>
                </w:rPr>
                <w:id w:val="841752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71B5">
                  <w:rPr>
                    <w:rFonts w:ascii="MS Gothic" w:eastAsia="MS Gothic" w:hAnsi="MS Gothic" w:cs="Arial" w:hint="eastAsia"/>
                    <w:sz w:val="18"/>
                    <w:szCs w:val="18"/>
                  </w:rPr>
                  <w:t>☐</w:t>
                </w:r>
              </w:sdtContent>
            </w:sdt>
            <w:r w:rsidR="009F71B5">
              <w:rPr>
                <w:rFonts w:ascii="Arial" w:hAnsi="Arial" w:cs="Arial"/>
                <w:sz w:val="18"/>
                <w:szCs w:val="18"/>
              </w:rPr>
              <w:t>Female</w:t>
            </w:r>
          </w:p>
        </w:tc>
      </w:tr>
      <w:tr w:rsidR="00E3094F" w:rsidRPr="008471D2" w14:paraId="0652CFB4" w14:textId="77777777" w:rsidTr="00E4210D">
        <w:tc>
          <w:tcPr>
            <w:tcW w:w="1242" w:type="dxa"/>
            <w:shd w:val="clear" w:color="auto" w:fill="000000" w:themeFill="text1"/>
          </w:tcPr>
          <w:p w14:paraId="0652CFB0" w14:textId="5BAC1512" w:rsidR="00E3094F" w:rsidRPr="008471D2" w:rsidRDefault="00400910" w:rsidP="00B74B23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471D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Phone </w:t>
            </w:r>
          </w:p>
        </w:tc>
        <w:tc>
          <w:tcPr>
            <w:tcW w:w="2836" w:type="dxa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425619466"/>
              <w:placeholder>
                <w:docPart w:val="DefaultPlaceholder_-1854013440"/>
              </w:placeholder>
              <w:text/>
            </w:sdtPr>
            <w:sdtEndPr/>
            <w:sdtContent>
              <w:p w14:paraId="0D0D5054" w14:textId="7CB12512" w:rsidR="00E3094F" w:rsidRPr="008471D2" w:rsidRDefault="00A61265" w:rsidP="00B74B2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Phone Number</w:t>
                </w:r>
              </w:p>
            </w:sdtContent>
          </w:sdt>
          <w:p w14:paraId="0652CFB1" w14:textId="2D395F64" w:rsidR="00F70AF4" w:rsidRPr="008471D2" w:rsidRDefault="00F70AF4" w:rsidP="00B74B23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000000" w:themeFill="text1"/>
          </w:tcPr>
          <w:p w14:paraId="0652CFB2" w14:textId="73B13697" w:rsidR="00E3094F" w:rsidRPr="008471D2" w:rsidRDefault="00BB2D85" w:rsidP="00B74B23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471D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 xml:space="preserve">Mobile 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192779251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521" w:type="dxa"/>
              </w:tcPr>
              <w:p w14:paraId="0652CFB3" w14:textId="3FF5546E" w:rsidR="00E3094F" w:rsidRPr="008471D2" w:rsidRDefault="00A61265" w:rsidP="00B74B2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GSM Number</w:t>
                </w:r>
              </w:p>
            </w:tc>
          </w:sdtContent>
        </w:sdt>
      </w:tr>
      <w:tr w:rsidR="00EB48B4" w:rsidRPr="008471D2" w14:paraId="0652CFB9" w14:textId="77777777" w:rsidTr="00131082">
        <w:trPr>
          <w:trHeight w:val="281"/>
        </w:trPr>
        <w:tc>
          <w:tcPr>
            <w:tcW w:w="1242" w:type="dxa"/>
            <w:shd w:val="clear" w:color="auto" w:fill="000000" w:themeFill="text1"/>
          </w:tcPr>
          <w:p w14:paraId="0652CFB5" w14:textId="77777777" w:rsidR="00EB48B4" w:rsidRPr="008471D2" w:rsidRDefault="00EB48B4" w:rsidP="00B74B23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471D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Email</w:t>
            </w:r>
          </w:p>
        </w:tc>
        <w:sdt>
          <w:sdtPr>
            <w:rPr>
              <w:rFonts w:ascii="Arial" w:hAnsi="Arial" w:cs="Arial"/>
              <w:sz w:val="18"/>
              <w:szCs w:val="18"/>
            </w:rPr>
            <w:id w:val="-1440444996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7774" w:type="dxa"/>
                <w:gridSpan w:val="3"/>
              </w:tcPr>
              <w:p w14:paraId="0652CFB8" w14:textId="24BD6775" w:rsidR="00EB48B4" w:rsidRPr="008471D2" w:rsidRDefault="00A61265" w:rsidP="00B74B2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Email Address</w:t>
                </w:r>
              </w:p>
            </w:tc>
          </w:sdtContent>
        </w:sdt>
      </w:tr>
      <w:tr w:rsidR="00E3094F" w:rsidRPr="008471D2" w14:paraId="0652CFBD" w14:textId="77777777" w:rsidTr="00E4210D">
        <w:trPr>
          <w:trHeight w:val="199"/>
        </w:trPr>
        <w:tc>
          <w:tcPr>
            <w:tcW w:w="1242" w:type="dxa"/>
            <w:shd w:val="clear" w:color="auto" w:fill="000000" w:themeFill="text1"/>
          </w:tcPr>
          <w:p w14:paraId="0652CFBA" w14:textId="77777777" w:rsidR="00E3094F" w:rsidRPr="008471D2" w:rsidRDefault="00E3094F" w:rsidP="00B74B23">
            <w:pPr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8471D2">
              <w:rPr>
                <w:rFonts w:ascii="Arial" w:hAnsi="Arial" w:cs="Arial"/>
                <w:color w:val="FFFFFF" w:themeColor="background1"/>
                <w:sz w:val="18"/>
                <w:szCs w:val="18"/>
              </w:rPr>
              <w:t>Alt Email</w:t>
            </w:r>
          </w:p>
        </w:tc>
        <w:tc>
          <w:tcPr>
            <w:tcW w:w="7774" w:type="dxa"/>
            <w:gridSpan w:val="3"/>
          </w:tcPr>
          <w:sdt>
            <w:sdtPr>
              <w:rPr>
                <w:rFonts w:ascii="Arial" w:hAnsi="Arial" w:cs="Arial"/>
                <w:sz w:val="18"/>
                <w:szCs w:val="18"/>
              </w:rPr>
              <w:id w:val="1051731958"/>
              <w:placeholder>
                <w:docPart w:val="DefaultPlaceholder_-1854013440"/>
              </w:placeholder>
              <w:text/>
            </w:sdtPr>
            <w:sdtEndPr/>
            <w:sdtContent>
              <w:p w14:paraId="048F59D8" w14:textId="0672A73D" w:rsidR="00E3094F" w:rsidRPr="008471D2" w:rsidRDefault="00A61265" w:rsidP="00B74B23">
                <w:pPr>
                  <w:rPr>
                    <w:rFonts w:ascii="Arial" w:hAnsi="Arial" w:cs="Arial"/>
                    <w:sz w:val="18"/>
                    <w:szCs w:val="18"/>
                  </w:rPr>
                </w:pPr>
                <w:r>
                  <w:rPr>
                    <w:rFonts w:ascii="Arial" w:hAnsi="Arial" w:cs="Arial"/>
                    <w:sz w:val="18"/>
                    <w:szCs w:val="18"/>
                  </w:rPr>
                  <w:t>Alternate Email Address</w:t>
                </w:r>
              </w:p>
            </w:sdtContent>
          </w:sdt>
          <w:p w14:paraId="0652CFBC" w14:textId="42D871B7" w:rsidR="00011FF4" w:rsidRPr="008471D2" w:rsidRDefault="00011FF4" w:rsidP="00B74B23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652CFBE" w14:textId="77777777" w:rsidR="00E3094F" w:rsidRPr="008471D2" w:rsidRDefault="00E3094F">
      <w:pPr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0652CFBF" w14:textId="77777777" w:rsidR="00BB2D85" w:rsidRPr="003D06C7" w:rsidRDefault="00BB2D85">
      <w:pPr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</w:pPr>
      <w:r w:rsidRPr="003D06C7"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  <w:t xml:space="preserve">Contact </w:t>
      </w:r>
      <w:r w:rsidR="00E51EED" w:rsidRPr="003D06C7"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  <w:t xml:space="preserve">Address </w:t>
      </w:r>
      <w:r w:rsidRPr="003D06C7"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  <w:t>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3118"/>
        <w:gridCol w:w="1290"/>
        <w:gridCol w:w="3053"/>
      </w:tblGrid>
      <w:tr w:rsidR="001E38A2" w:rsidRPr="008471D2" w14:paraId="0652CFC3" w14:textId="77777777" w:rsidTr="00065DB3">
        <w:trPr>
          <w:trHeight w:val="447"/>
        </w:trPr>
        <w:tc>
          <w:tcPr>
            <w:tcW w:w="1555" w:type="dxa"/>
            <w:shd w:val="clear" w:color="auto" w:fill="000000" w:themeFill="text1"/>
          </w:tcPr>
          <w:p w14:paraId="0652CFC0" w14:textId="77777777" w:rsidR="001E38A2" w:rsidRPr="008471D2" w:rsidRDefault="001E38A2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Postal Address</w:t>
            </w:r>
          </w:p>
        </w:tc>
        <w:tc>
          <w:tcPr>
            <w:tcW w:w="7461" w:type="dxa"/>
            <w:gridSpan w:val="3"/>
          </w:tcPr>
          <w:sdt>
            <w:sdtPr>
              <w:rPr>
                <w:rFonts w:ascii="Arial" w:hAnsi="Arial" w:cs="Arial"/>
              </w:rPr>
              <w:id w:val="800428667"/>
              <w:placeholder>
                <w:docPart w:val="DefaultPlaceholder_-1854013440"/>
              </w:placeholder>
              <w:text/>
            </w:sdtPr>
            <w:sdtEndPr/>
            <w:sdtContent>
              <w:p w14:paraId="77FA3038" w14:textId="2F51DC43" w:rsidR="001E38A2" w:rsidRPr="008471D2" w:rsidRDefault="004D028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Enter you Postal Address here…</w:t>
                </w:r>
              </w:p>
            </w:sdtContent>
          </w:sdt>
          <w:p w14:paraId="5418BA05" w14:textId="77777777" w:rsidR="001E38A2" w:rsidRPr="008471D2" w:rsidRDefault="001E38A2">
            <w:pPr>
              <w:rPr>
                <w:rFonts w:ascii="Arial" w:hAnsi="Arial" w:cs="Arial"/>
              </w:rPr>
            </w:pPr>
          </w:p>
          <w:p w14:paraId="0652CFC2" w14:textId="77777777" w:rsidR="001E38A2" w:rsidRPr="008471D2" w:rsidRDefault="001E38A2">
            <w:pPr>
              <w:rPr>
                <w:rFonts w:ascii="Arial" w:hAnsi="Arial" w:cs="Arial"/>
              </w:rPr>
            </w:pPr>
          </w:p>
        </w:tc>
      </w:tr>
      <w:tr w:rsidR="00194836" w:rsidRPr="008471D2" w14:paraId="0652CFC8" w14:textId="77777777" w:rsidTr="00F71E62">
        <w:tc>
          <w:tcPr>
            <w:tcW w:w="1555" w:type="dxa"/>
            <w:shd w:val="clear" w:color="auto" w:fill="000000" w:themeFill="text1"/>
          </w:tcPr>
          <w:p w14:paraId="0652CFC4" w14:textId="77777777" w:rsidR="00194836" w:rsidRPr="008471D2" w:rsidRDefault="00194836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City</w:t>
            </w:r>
          </w:p>
        </w:tc>
        <w:sdt>
          <w:sdtPr>
            <w:rPr>
              <w:rFonts w:ascii="Arial" w:hAnsi="Arial" w:cs="Arial"/>
            </w:rPr>
            <w:id w:val="52343507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18" w:type="dxa"/>
                <w:tcBorders>
                  <w:bottom w:val="single" w:sz="4" w:space="0" w:color="auto"/>
                </w:tcBorders>
              </w:tcPr>
              <w:p w14:paraId="0652CFC5" w14:textId="3548FC60" w:rsidR="00194836" w:rsidRPr="008471D2" w:rsidRDefault="004D028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City</w:t>
                </w:r>
              </w:p>
            </w:tc>
          </w:sdtContent>
        </w:sdt>
        <w:tc>
          <w:tcPr>
            <w:tcW w:w="129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652CFC6" w14:textId="77777777" w:rsidR="00194836" w:rsidRPr="008471D2" w:rsidRDefault="00194836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State</w:t>
            </w:r>
          </w:p>
        </w:tc>
        <w:sdt>
          <w:sdtPr>
            <w:rPr>
              <w:rFonts w:ascii="Arial" w:hAnsi="Arial" w:cs="Arial"/>
            </w:rPr>
            <w:id w:val="-178527118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053" w:type="dxa"/>
                <w:tcBorders>
                  <w:bottom w:val="single" w:sz="4" w:space="0" w:color="auto"/>
                </w:tcBorders>
              </w:tcPr>
              <w:p w14:paraId="0652CFC7" w14:textId="69F0BCB8" w:rsidR="00194836" w:rsidRPr="008471D2" w:rsidRDefault="004D028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State</w:t>
                </w:r>
              </w:p>
            </w:tc>
          </w:sdtContent>
        </w:sdt>
      </w:tr>
      <w:tr w:rsidR="00194836" w:rsidRPr="008471D2" w14:paraId="0652CFCC" w14:textId="77777777" w:rsidTr="00F71E62">
        <w:tc>
          <w:tcPr>
            <w:tcW w:w="1555" w:type="dxa"/>
            <w:shd w:val="clear" w:color="auto" w:fill="000000" w:themeFill="text1"/>
          </w:tcPr>
          <w:p w14:paraId="0652CFC9" w14:textId="77777777" w:rsidR="00194836" w:rsidRPr="008471D2" w:rsidRDefault="00194836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Country</w:t>
            </w:r>
          </w:p>
        </w:tc>
        <w:sdt>
          <w:sdtPr>
            <w:rPr>
              <w:rFonts w:ascii="Arial" w:hAnsi="Arial" w:cs="Arial"/>
            </w:rPr>
            <w:id w:val="167013840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18" w:type="dxa"/>
                <w:tcBorders>
                  <w:right w:val="nil"/>
                </w:tcBorders>
              </w:tcPr>
              <w:p w14:paraId="0652CFCA" w14:textId="54080D82" w:rsidR="00194836" w:rsidRPr="008471D2" w:rsidRDefault="004D0281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Country</w:t>
                </w:r>
              </w:p>
            </w:tc>
          </w:sdtContent>
        </w:sdt>
        <w:tc>
          <w:tcPr>
            <w:tcW w:w="4343" w:type="dxa"/>
            <w:gridSpan w:val="2"/>
            <w:tcBorders>
              <w:left w:val="nil"/>
            </w:tcBorders>
          </w:tcPr>
          <w:p w14:paraId="0652CFCB" w14:textId="77777777" w:rsidR="00194836" w:rsidRPr="008471D2" w:rsidRDefault="00194836">
            <w:pPr>
              <w:rPr>
                <w:rFonts w:ascii="Arial" w:hAnsi="Arial" w:cs="Arial"/>
              </w:rPr>
            </w:pPr>
          </w:p>
        </w:tc>
      </w:tr>
    </w:tbl>
    <w:p w14:paraId="0652CFCD" w14:textId="77777777" w:rsidR="00E3094F" w:rsidRPr="008471D2" w:rsidRDefault="00E3094F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3118"/>
        <w:gridCol w:w="1290"/>
        <w:gridCol w:w="3053"/>
      </w:tblGrid>
      <w:tr w:rsidR="00194836" w:rsidRPr="008471D2" w14:paraId="0652CFD1" w14:textId="77777777" w:rsidTr="00B74B23">
        <w:trPr>
          <w:trHeight w:val="447"/>
        </w:trPr>
        <w:tc>
          <w:tcPr>
            <w:tcW w:w="1555" w:type="dxa"/>
            <w:shd w:val="clear" w:color="auto" w:fill="000000" w:themeFill="text1"/>
          </w:tcPr>
          <w:p w14:paraId="0652CFCE" w14:textId="77777777" w:rsidR="00194836" w:rsidRPr="008471D2" w:rsidRDefault="00B767CF" w:rsidP="00B74B23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Home</w:t>
            </w:r>
            <w:r w:rsidR="00194836" w:rsidRPr="008471D2">
              <w:rPr>
                <w:rFonts w:ascii="Arial" w:hAnsi="Arial" w:cs="Arial"/>
              </w:rPr>
              <w:t xml:space="preserve"> Address</w:t>
            </w:r>
          </w:p>
        </w:tc>
        <w:sdt>
          <w:sdtPr>
            <w:rPr>
              <w:rFonts w:ascii="Arial" w:hAnsi="Arial" w:cs="Arial"/>
            </w:rPr>
            <w:id w:val="148026893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18" w:type="dxa"/>
                <w:tcBorders>
                  <w:right w:val="nil"/>
                </w:tcBorders>
              </w:tcPr>
              <w:p w14:paraId="0652CFCF" w14:textId="7B8C5C61" w:rsidR="00194836" w:rsidRPr="008471D2" w:rsidRDefault="004D0281" w:rsidP="00B74B23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Enter you home address here</w:t>
                </w:r>
              </w:p>
            </w:tc>
          </w:sdtContent>
        </w:sdt>
        <w:tc>
          <w:tcPr>
            <w:tcW w:w="4343" w:type="dxa"/>
            <w:gridSpan w:val="2"/>
            <w:tcBorders>
              <w:left w:val="nil"/>
            </w:tcBorders>
          </w:tcPr>
          <w:p w14:paraId="0652CFD0" w14:textId="77777777" w:rsidR="00194836" w:rsidRPr="008471D2" w:rsidRDefault="00194836" w:rsidP="00B74B23">
            <w:pPr>
              <w:rPr>
                <w:rFonts w:ascii="Arial" w:hAnsi="Arial" w:cs="Arial"/>
              </w:rPr>
            </w:pPr>
          </w:p>
        </w:tc>
      </w:tr>
      <w:tr w:rsidR="00194836" w:rsidRPr="008471D2" w14:paraId="0652CFD6" w14:textId="77777777" w:rsidTr="00F71E62">
        <w:tc>
          <w:tcPr>
            <w:tcW w:w="1555" w:type="dxa"/>
            <w:shd w:val="clear" w:color="auto" w:fill="000000" w:themeFill="text1"/>
          </w:tcPr>
          <w:p w14:paraId="0652CFD2" w14:textId="77777777" w:rsidR="00194836" w:rsidRPr="008471D2" w:rsidRDefault="00194836" w:rsidP="00B74B23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City</w:t>
            </w:r>
          </w:p>
        </w:tc>
        <w:sdt>
          <w:sdtPr>
            <w:rPr>
              <w:rFonts w:ascii="Arial" w:hAnsi="Arial" w:cs="Arial"/>
            </w:rPr>
            <w:id w:val="49869719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18" w:type="dxa"/>
                <w:tcBorders>
                  <w:bottom w:val="single" w:sz="4" w:space="0" w:color="auto"/>
                </w:tcBorders>
              </w:tcPr>
              <w:p w14:paraId="0652CFD3" w14:textId="3EB910AF" w:rsidR="00194836" w:rsidRPr="008471D2" w:rsidRDefault="004D0281" w:rsidP="00B74B23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City</w:t>
                </w:r>
              </w:p>
            </w:tc>
          </w:sdtContent>
        </w:sdt>
        <w:tc>
          <w:tcPr>
            <w:tcW w:w="1290" w:type="dxa"/>
            <w:tcBorders>
              <w:bottom w:val="single" w:sz="4" w:space="0" w:color="auto"/>
            </w:tcBorders>
            <w:shd w:val="clear" w:color="auto" w:fill="000000" w:themeFill="text1"/>
          </w:tcPr>
          <w:p w14:paraId="0652CFD4" w14:textId="77777777" w:rsidR="00194836" w:rsidRPr="008471D2" w:rsidRDefault="00194836" w:rsidP="00B74B23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State</w:t>
            </w:r>
          </w:p>
        </w:tc>
        <w:sdt>
          <w:sdtPr>
            <w:rPr>
              <w:rFonts w:ascii="Arial" w:hAnsi="Arial" w:cs="Arial"/>
            </w:rPr>
            <w:id w:val="-1665695625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053" w:type="dxa"/>
                <w:tcBorders>
                  <w:bottom w:val="single" w:sz="4" w:space="0" w:color="auto"/>
                </w:tcBorders>
              </w:tcPr>
              <w:p w14:paraId="0652CFD5" w14:textId="2576A53A" w:rsidR="00194836" w:rsidRPr="008471D2" w:rsidRDefault="004D0281" w:rsidP="00B74B23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State</w:t>
                </w:r>
              </w:p>
            </w:tc>
          </w:sdtContent>
        </w:sdt>
      </w:tr>
      <w:tr w:rsidR="00194836" w:rsidRPr="008471D2" w14:paraId="0652CFDA" w14:textId="77777777" w:rsidTr="00F71E62">
        <w:tc>
          <w:tcPr>
            <w:tcW w:w="1555" w:type="dxa"/>
            <w:shd w:val="clear" w:color="auto" w:fill="000000" w:themeFill="text1"/>
          </w:tcPr>
          <w:p w14:paraId="0652CFD7" w14:textId="77777777" w:rsidR="00194836" w:rsidRPr="008471D2" w:rsidRDefault="00194836" w:rsidP="00B74B23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Country</w:t>
            </w:r>
          </w:p>
        </w:tc>
        <w:sdt>
          <w:sdtPr>
            <w:rPr>
              <w:rFonts w:ascii="Arial" w:hAnsi="Arial" w:cs="Arial"/>
            </w:rPr>
            <w:id w:val="85755542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18" w:type="dxa"/>
                <w:tcBorders>
                  <w:right w:val="nil"/>
                </w:tcBorders>
              </w:tcPr>
              <w:p w14:paraId="0652CFD8" w14:textId="0185186C" w:rsidR="00194836" w:rsidRPr="008471D2" w:rsidRDefault="004D0281" w:rsidP="00B74B23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Country</w:t>
                </w:r>
              </w:p>
            </w:tc>
          </w:sdtContent>
        </w:sdt>
        <w:tc>
          <w:tcPr>
            <w:tcW w:w="4343" w:type="dxa"/>
            <w:gridSpan w:val="2"/>
            <w:tcBorders>
              <w:left w:val="nil"/>
            </w:tcBorders>
          </w:tcPr>
          <w:p w14:paraId="0652CFD9" w14:textId="77777777" w:rsidR="00194836" w:rsidRPr="008471D2" w:rsidRDefault="00194836" w:rsidP="00B74B23">
            <w:pPr>
              <w:rPr>
                <w:rFonts w:ascii="Arial" w:hAnsi="Arial" w:cs="Arial"/>
              </w:rPr>
            </w:pPr>
          </w:p>
        </w:tc>
      </w:tr>
    </w:tbl>
    <w:p w14:paraId="7C5ACB89" w14:textId="77777777" w:rsidR="003D06C7" w:rsidRPr="003D06C7" w:rsidRDefault="003D06C7">
      <w:pPr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</w:pPr>
    </w:p>
    <w:p w14:paraId="0652CFDC" w14:textId="77777777" w:rsidR="003E2480" w:rsidRPr="003D06C7" w:rsidRDefault="003E2480" w:rsidP="003E2480">
      <w:pPr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</w:pPr>
      <w:r w:rsidRPr="003D06C7"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  <w:t>Next of Kin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7"/>
        <w:gridCol w:w="3128"/>
        <w:gridCol w:w="1584"/>
        <w:gridCol w:w="30"/>
        <w:gridCol w:w="45"/>
        <w:gridCol w:w="2802"/>
      </w:tblGrid>
      <w:tr w:rsidR="003E2480" w:rsidRPr="008471D2" w14:paraId="0652CFE0" w14:textId="77777777" w:rsidTr="0031186C">
        <w:tc>
          <w:tcPr>
            <w:tcW w:w="1427" w:type="dxa"/>
            <w:shd w:val="clear" w:color="auto" w:fill="000000" w:themeFill="text1"/>
          </w:tcPr>
          <w:p w14:paraId="0652CFDD" w14:textId="77777777" w:rsidR="003E2480" w:rsidRPr="008471D2" w:rsidRDefault="00C70740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Title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874962015"/>
            <w:placeholder>
              <w:docPart w:val="0DF0CFBF8E3C4F119080E65CA62EFCBE"/>
            </w:placeholder>
            <w:showingPlcHdr/>
            <w:comboBox>
              <w:listItem w:value="Choose an item."/>
              <w:listItem w:displayText="Mr" w:value="Mr"/>
              <w:listItem w:displayText="Mrs" w:value="Mrs"/>
              <w:listItem w:displayText="Ms." w:value="Ms."/>
              <w:listItem w:displayText="Eng" w:value="Eng"/>
              <w:listItem w:displayText="Bishop" w:value="Bishop"/>
            </w:comboBox>
          </w:sdtPr>
          <w:sdtEndPr/>
          <w:sdtContent>
            <w:tc>
              <w:tcPr>
                <w:tcW w:w="3147" w:type="dxa"/>
                <w:tcBorders>
                  <w:right w:val="nil"/>
                </w:tcBorders>
              </w:tcPr>
              <w:p w14:paraId="0652CFDE" w14:textId="48E6AD20" w:rsidR="003E2480" w:rsidRPr="008471D2" w:rsidRDefault="008F645B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 w:rsidRPr="00224ABE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4485" w:type="dxa"/>
            <w:gridSpan w:val="4"/>
            <w:tcBorders>
              <w:left w:val="nil"/>
            </w:tcBorders>
          </w:tcPr>
          <w:p w14:paraId="0652CFDF" w14:textId="77777777" w:rsidR="003E2480" w:rsidRPr="008471D2" w:rsidRDefault="003E2480" w:rsidP="003E2480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C70740" w:rsidRPr="008471D2" w14:paraId="0652CFE5" w14:textId="77777777" w:rsidTr="0031186C">
        <w:tc>
          <w:tcPr>
            <w:tcW w:w="1427" w:type="dxa"/>
            <w:tcBorders>
              <w:top w:val="single" w:sz="4" w:space="0" w:color="000000"/>
            </w:tcBorders>
            <w:shd w:val="clear" w:color="auto" w:fill="000000" w:themeFill="text1"/>
          </w:tcPr>
          <w:p w14:paraId="0652CFE1" w14:textId="77777777" w:rsidR="00C70740" w:rsidRPr="008471D2" w:rsidRDefault="00C70740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First Name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85847839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47" w:type="dxa"/>
                <w:tcBorders>
                  <w:top w:val="single" w:sz="4" w:space="0" w:color="000000"/>
                  <w:bottom w:val="single" w:sz="4" w:space="0" w:color="auto"/>
                </w:tcBorders>
              </w:tcPr>
              <w:p w14:paraId="0652CFE2" w14:textId="30A871B1" w:rsidR="00C70740" w:rsidRPr="008471D2" w:rsidRDefault="00A530D9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 xml:space="preserve">First Name </w:t>
                </w:r>
              </w:p>
            </w:tc>
          </w:sdtContent>
        </w:sdt>
        <w:tc>
          <w:tcPr>
            <w:tcW w:w="1590" w:type="dxa"/>
            <w:tcBorders>
              <w:top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</w:tcPr>
          <w:p w14:paraId="0652CFE3" w14:textId="77777777" w:rsidR="00C70740" w:rsidRPr="008471D2" w:rsidRDefault="00C70740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Middle Name</w:t>
            </w:r>
          </w:p>
        </w:tc>
        <w:sdt>
          <w:sdtPr>
            <w:rPr>
              <w:rFonts w:ascii="Arial" w:hAnsi="Arial" w:cs="Arial"/>
            </w:rPr>
            <w:id w:val="164854773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895" w:type="dxa"/>
                <w:gridSpan w:val="3"/>
                <w:tcBorders>
                  <w:top w:val="single" w:sz="4" w:space="0" w:color="000000"/>
                  <w:left w:val="single" w:sz="4" w:space="0" w:color="000000"/>
                  <w:bottom w:val="single" w:sz="4" w:space="0" w:color="auto"/>
                </w:tcBorders>
              </w:tcPr>
              <w:p w14:paraId="0652CFE4" w14:textId="1620E480" w:rsidR="00C70740" w:rsidRPr="008471D2" w:rsidRDefault="008F645B" w:rsidP="003E2480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Middle Name</w:t>
                </w:r>
              </w:p>
            </w:tc>
          </w:sdtContent>
        </w:sdt>
      </w:tr>
      <w:tr w:rsidR="003E2480" w:rsidRPr="008471D2" w14:paraId="0652CFE9" w14:textId="77777777" w:rsidTr="0031186C">
        <w:tc>
          <w:tcPr>
            <w:tcW w:w="1427" w:type="dxa"/>
            <w:shd w:val="clear" w:color="auto" w:fill="000000" w:themeFill="text1"/>
          </w:tcPr>
          <w:p w14:paraId="0652CFE6" w14:textId="77777777" w:rsidR="003E2480" w:rsidRPr="008471D2" w:rsidRDefault="00C70740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Last Name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-208344103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47" w:type="dxa"/>
                <w:tcBorders>
                  <w:right w:val="nil"/>
                </w:tcBorders>
              </w:tcPr>
              <w:p w14:paraId="0652CFE7" w14:textId="7C58DAEB" w:rsidR="003E2480" w:rsidRPr="008471D2" w:rsidRDefault="008F645B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Last Name</w:t>
                </w:r>
              </w:p>
            </w:tc>
          </w:sdtContent>
        </w:sdt>
        <w:tc>
          <w:tcPr>
            <w:tcW w:w="4485" w:type="dxa"/>
            <w:gridSpan w:val="4"/>
            <w:tcBorders>
              <w:left w:val="nil"/>
            </w:tcBorders>
          </w:tcPr>
          <w:p w14:paraId="0652CFE8" w14:textId="77777777" w:rsidR="003E2480" w:rsidRPr="008471D2" w:rsidRDefault="003E2480" w:rsidP="003E2480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CE62A5" w:rsidRPr="008471D2" w14:paraId="518F8E95" w14:textId="77777777" w:rsidTr="0031186C">
        <w:tc>
          <w:tcPr>
            <w:tcW w:w="1427" w:type="dxa"/>
            <w:shd w:val="clear" w:color="auto" w:fill="000000" w:themeFill="text1"/>
          </w:tcPr>
          <w:p w14:paraId="7CADE4B3" w14:textId="6A650164" w:rsidR="00CE62A5" w:rsidRPr="008471D2" w:rsidRDefault="00CE62A5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Relationship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-207727545"/>
            <w:placeholder>
              <w:docPart w:val="DefaultPlaceholder_-1854013439"/>
            </w:placeholder>
            <w:comboBox>
              <w:listItem w:value="Choose an item."/>
              <w:listItem w:displayText="Wife" w:value="Wife"/>
              <w:listItem w:displayText="Husband" w:value="Husband"/>
              <w:listItem w:displayText="Son" w:value="Son"/>
              <w:listItem w:displayText="Daughter" w:value="Daughter"/>
              <w:listItem w:displayText="Cousin" w:value="Cousin"/>
              <w:listItem w:displayText="Friend" w:value="Friend"/>
              <w:listItem w:displayText="Uncle" w:value="Uncle"/>
              <w:listItem w:displayText="Aunty" w:value="Aunty"/>
              <w:listItem w:displayText="Others" w:value="Others"/>
            </w:comboBox>
          </w:sdtPr>
          <w:sdtEndPr/>
          <w:sdtContent>
            <w:tc>
              <w:tcPr>
                <w:tcW w:w="3147" w:type="dxa"/>
                <w:tcBorders>
                  <w:bottom w:val="single" w:sz="4" w:space="0" w:color="auto"/>
                </w:tcBorders>
              </w:tcPr>
              <w:p w14:paraId="362BA030" w14:textId="5AB43726" w:rsidR="00CE62A5" w:rsidRPr="008471D2" w:rsidRDefault="00A530D9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Cousin</w:t>
                </w:r>
              </w:p>
            </w:tc>
          </w:sdtContent>
        </w:sdt>
        <w:tc>
          <w:tcPr>
            <w:tcW w:w="1620" w:type="dxa"/>
            <w:gridSpan w:val="2"/>
            <w:tcBorders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</w:tcPr>
          <w:p w14:paraId="42AD2056" w14:textId="77777777" w:rsidR="00CE62A5" w:rsidRPr="008471D2" w:rsidRDefault="00CE62A5" w:rsidP="003E2480">
            <w:pPr>
              <w:rPr>
                <w:rFonts w:ascii="Arial" w:hAnsi="Arial" w:cs="Arial"/>
              </w:rPr>
            </w:pPr>
          </w:p>
        </w:tc>
        <w:tc>
          <w:tcPr>
            <w:tcW w:w="2865" w:type="dxa"/>
            <w:gridSpan w:val="2"/>
            <w:tcBorders>
              <w:left w:val="single" w:sz="4" w:space="0" w:color="000000"/>
              <w:bottom w:val="single" w:sz="4" w:space="0" w:color="auto"/>
            </w:tcBorders>
          </w:tcPr>
          <w:p w14:paraId="06BE675A" w14:textId="77777777" w:rsidR="00CE62A5" w:rsidRPr="008471D2" w:rsidRDefault="00CE62A5" w:rsidP="003E2480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bookmarkStart w:id="0" w:name="_GoBack"/>
        <w:bookmarkEnd w:id="0"/>
      </w:tr>
      <w:tr w:rsidR="00C70740" w:rsidRPr="008471D2" w14:paraId="0652CFF3" w14:textId="77777777" w:rsidTr="0031186C">
        <w:tc>
          <w:tcPr>
            <w:tcW w:w="1427" w:type="dxa"/>
            <w:shd w:val="clear" w:color="auto" w:fill="000000" w:themeFill="text1"/>
          </w:tcPr>
          <w:p w14:paraId="0652CFEF" w14:textId="3FF35BA1" w:rsidR="00C70740" w:rsidRPr="008471D2" w:rsidRDefault="00C70740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Phone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203661290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47" w:type="dxa"/>
                <w:tcBorders>
                  <w:bottom w:val="single" w:sz="4" w:space="0" w:color="auto"/>
                </w:tcBorders>
              </w:tcPr>
              <w:p w14:paraId="0652CFF0" w14:textId="711E50BB" w:rsidR="00C70740" w:rsidRPr="008471D2" w:rsidRDefault="0031186C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Primary Phone</w:t>
                </w:r>
              </w:p>
            </w:tc>
          </w:sdtContent>
        </w:sdt>
        <w:tc>
          <w:tcPr>
            <w:tcW w:w="1620" w:type="dxa"/>
            <w:gridSpan w:val="2"/>
            <w:tcBorders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</w:tcPr>
          <w:p w14:paraId="0652CFF1" w14:textId="77777777" w:rsidR="00C70740" w:rsidRPr="008471D2" w:rsidRDefault="00C70740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Mobile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79147696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865" w:type="dxa"/>
                <w:gridSpan w:val="2"/>
                <w:tcBorders>
                  <w:left w:val="single" w:sz="4" w:space="0" w:color="000000"/>
                  <w:bottom w:val="single" w:sz="4" w:space="0" w:color="auto"/>
                </w:tcBorders>
              </w:tcPr>
              <w:p w14:paraId="0652CFF2" w14:textId="7C78E861" w:rsidR="00C70740" w:rsidRPr="008471D2" w:rsidRDefault="0031186C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GSM Phone</w:t>
                </w:r>
              </w:p>
            </w:tc>
          </w:sdtContent>
        </w:sdt>
      </w:tr>
      <w:tr w:rsidR="00C70740" w:rsidRPr="008471D2" w14:paraId="0652CFF7" w14:textId="77777777" w:rsidTr="0031186C">
        <w:tc>
          <w:tcPr>
            <w:tcW w:w="1427" w:type="dxa"/>
            <w:shd w:val="clear" w:color="auto" w:fill="000000" w:themeFill="text1"/>
          </w:tcPr>
          <w:p w14:paraId="0652CFF4" w14:textId="77777777" w:rsidR="00C70740" w:rsidRPr="008471D2" w:rsidRDefault="00C70740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Email 1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-151706986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47" w:type="dxa"/>
                <w:tcBorders>
                  <w:bottom w:val="single" w:sz="4" w:space="0" w:color="auto"/>
                  <w:right w:val="nil"/>
                </w:tcBorders>
              </w:tcPr>
              <w:p w14:paraId="0652CFF5" w14:textId="744C10FC" w:rsidR="00C70740" w:rsidRPr="008471D2" w:rsidRDefault="0031186C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Primary Email</w:t>
                </w:r>
              </w:p>
            </w:tc>
          </w:sdtContent>
        </w:sdt>
        <w:tc>
          <w:tcPr>
            <w:tcW w:w="4485" w:type="dxa"/>
            <w:gridSpan w:val="4"/>
            <w:tcBorders>
              <w:left w:val="nil"/>
              <w:bottom w:val="single" w:sz="4" w:space="0" w:color="auto"/>
            </w:tcBorders>
          </w:tcPr>
          <w:p w14:paraId="0652CFF6" w14:textId="77777777" w:rsidR="00C70740" w:rsidRPr="008471D2" w:rsidRDefault="00C70740" w:rsidP="003E2480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C70740" w:rsidRPr="008471D2" w14:paraId="0652CFFB" w14:textId="77777777" w:rsidTr="0031186C">
        <w:tc>
          <w:tcPr>
            <w:tcW w:w="1427" w:type="dxa"/>
            <w:shd w:val="clear" w:color="auto" w:fill="000000" w:themeFill="text1"/>
          </w:tcPr>
          <w:p w14:paraId="0652CFF8" w14:textId="77777777" w:rsidR="00C70740" w:rsidRPr="008471D2" w:rsidRDefault="00C70740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Email 2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-155152909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47" w:type="dxa"/>
                <w:tcBorders>
                  <w:bottom w:val="single" w:sz="4" w:space="0" w:color="auto"/>
                  <w:right w:val="nil"/>
                </w:tcBorders>
              </w:tcPr>
              <w:p w14:paraId="0652CFF9" w14:textId="60FC9290" w:rsidR="00C70740" w:rsidRPr="008471D2" w:rsidRDefault="0031186C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Alternate Email</w:t>
                </w:r>
              </w:p>
            </w:tc>
          </w:sdtContent>
        </w:sdt>
        <w:tc>
          <w:tcPr>
            <w:tcW w:w="4485" w:type="dxa"/>
            <w:gridSpan w:val="4"/>
            <w:tcBorders>
              <w:left w:val="nil"/>
              <w:bottom w:val="single" w:sz="4" w:space="0" w:color="auto"/>
            </w:tcBorders>
          </w:tcPr>
          <w:p w14:paraId="0652CFFA" w14:textId="77777777" w:rsidR="00C70740" w:rsidRPr="008471D2" w:rsidRDefault="00C70740" w:rsidP="003E2480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31186C" w:rsidRPr="008471D2" w14:paraId="0652CFFF" w14:textId="77777777" w:rsidTr="0031186C">
        <w:tc>
          <w:tcPr>
            <w:tcW w:w="1427" w:type="dxa"/>
            <w:shd w:val="clear" w:color="auto" w:fill="000000" w:themeFill="text1"/>
          </w:tcPr>
          <w:p w14:paraId="0652CFFC" w14:textId="77777777" w:rsidR="0031186C" w:rsidRPr="008471D2" w:rsidRDefault="0031186C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Address</w:t>
            </w:r>
          </w:p>
        </w:tc>
        <w:tc>
          <w:tcPr>
            <w:tcW w:w="7632" w:type="dxa"/>
            <w:gridSpan w:val="5"/>
          </w:tcPr>
          <w:sdt>
            <w:sdt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id w:val="356782122"/>
              <w:placeholder>
                <w:docPart w:val="B48B8BC64C584C74BB2D9AE63C834779"/>
              </w:placeholder>
              <w:text/>
            </w:sdtPr>
            <w:sdtEndPr/>
            <w:sdtContent>
              <w:p w14:paraId="2BB8F67F" w14:textId="77777777" w:rsidR="0031186C" w:rsidRDefault="0031186C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Physical Address</w:t>
                </w:r>
              </w:p>
            </w:sdtContent>
          </w:sdt>
          <w:p w14:paraId="71D52DEA" w14:textId="77777777" w:rsidR="0031186C" w:rsidRDefault="0031186C" w:rsidP="003E2480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  <w:p w14:paraId="0652CFFE" w14:textId="77777777" w:rsidR="0031186C" w:rsidRPr="008471D2" w:rsidRDefault="0031186C" w:rsidP="003E2480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  <w:tr w:rsidR="00C70740" w:rsidRPr="008471D2" w14:paraId="0652D004" w14:textId="77777777" w:rsidTr="0031186C">
        <w:tc>
          <w:tcPr>
            <w:tcW w:w="1427" w:type="dxa"/>
            <w:shd w:val="clear" w:color="auto" w:fill="000000" w:themeFill="text1"/>
          </w:tcPr>
          <w:p w14:paraId="0652D000" w14:textId="77777777" w:rsidR="00C70740" w:rsidRPr="008471D2" w:rsidRDefault="00C70740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lastRenderedPageBreak/>
              <w:t>City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-98077175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47" w:type="dxa"/>
                <w:tcBorders>
                  <w:bottom w:val="single" w:sz="4" w:space="0" w:color="auto"/>
                </w:tcBorders>
              </w:tcPr>
              <w:p w14:paraId="0652D001" w14:textId="5E877539" w:rsidR="00C70740" w:rsidRPr="008471D2" w:rsidRDefault="0031186C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City</w:t>
                </w:r>
              </w:p>
            </w:tc>
          </w:sdtContent>
        </w:sdt>
        <w:tc>
          <w:tcPr>
            <w:tcW w:w="1665" w:type="dxa"/>
            <w:gridSpan w:val="3"/>
            <w:tcBorders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</w:tcPr>
          <w:p w14:paraId="0652D002" w14:textId="77777777" w:rsidR="00C70740" w:rsidRPr="008471D2" w:rsidRDefault="00C70740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State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-1161701548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820" w:type="dxa"/>
                <w:tcBorders>
                  <w:left w:val="single" w:sz="4" w:space="0" w:color="000000"/>
                  <w:bottom w:val="single" w:sz="4" w:space="0" w:color="auto"/>
                </w:tcBorders>
              </w:tcPr>
              <w:p w14:paraId="0652D003" w14:textId="507CF1F5" w:rsidR="00C70740" w:rsidRPr="008471D2" w:rsidRDefault="0031186C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State</w:t>
                </w:r>
              </w:p>
            </w:tc>
          </w:sdtContent>
        </w:sdt>
      </w:tr>
      <w:tr w:rsidR="003E2480" w:rsidRPr="008471D2" w14:paraId="0652D008" w14:textId="77777777" w:rsidTr="0031186C">
        <w:tc>
          <w:tcPr>
            <w:tcW w:w="1427" w:type="dxa"/>
            <w:shd w:val="clear" w:color="auto" w:fill="000000" w:themeFill="text1"/>
          </w:tcPr>
          <w:p w14:paraId="0652D005" w14:textId="77777777" w:rsidR="003E2480" w:rsidRPr="008471D2" w:rsidRDefault="00C70740" w:rsidP="003E2480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Country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644318823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147" w:type="dxa"/>
                <w:tcBorders>
                  <w:right w:val="nil"/>
                </w:tcBorders>
              </w:tcPr>
              <w:p w14:paraId="0652D006" w14:textId="3B9C1C45" w:rsidR="003E2480" w:rsidRPr="008471D2" w:rsidRDefault="0031186C" w:rsidP="003E2480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Country</w:t>
                </w:r>
              </w:p>
            </w:tc>
          </w:sdtContent>
        </w:sdt>
        <w:tc>
          <w:tcPr>
            <w:tcW w:w="4485" w:type="dxa"/>
            <w:gridSpan w:val="4"/>
            <w:tcBorders>
              <w:left w:val="nil"/>
            </w:tcBorders>
          </w:tcPr>
          <w:p w14:paraId="0652D007" w14:textId="77777777" w:rsidR="003E2480" w:rsidRPr="008471D2" w:rsidRDefault="003E2480" w:rsidP="003E2480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652D009" w14:textId="77777777" w:rsidR="003E2480" w:rsidRPr="008471D2" w:rsidRDefault="003E2480" w:rsidP="003E2480">
      <w:pPr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0652D00A" w14:textId="1843A8C9" w:rsidR="00F71E62" w:rsidRPr="003D06C7" w:rsidRDefault="003D06C7" w:rsidP="00F71E62">
      <w:pPr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</w:pPr>
      <w:r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  <w:t>Payment</w:t>
      </w:r>
      <w:r w:rsidR="00F71E62" w:rsidRPr="003D06C7"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  <w:t xml:space="preserve"> Bank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977"/>
        <w:gridCol w:w="1402"/>
        <w:gridCol w:w="3508"/>
      </w:tblGrid>
      <w:tr w:rsidR="00F71E62" w:rsidRPr="008471D2" w14:paraId="0652D00F" w14:textId="77777777" w:rsidTr="00AE7223">
        <w:tc>
          <w:tcPr>
            <w:tcW w:w="1129" w:type="dxa"/>
            <w:shd w:val="clear" w:color="auto" w:fill="000000" w:themeFill="text1"/>
          </w:tcPr>
          <w:p w14:paraId="0652D00B" w14:textId="77777777" w:rsidR="00F71E62" w:rsidRPr="008471D2" w:rsidRDefault="00F71E62" w:rsidP="00F71E62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Bank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106253624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977" w:type="dxa"/>
                <w:tcBorders>
                  <w:bottom w:val="single" w:sz="4" w:space="0" w:color="auto"/>
                </w:tcBorders>
              </w:tcPr>
              <w:p w14:paraId="0652D00C" w14:textId="666D4F9E" w:rsidR="00F71E62" w:rsidRPr="008471D2" w:rsidRDefault="00AE7223" w:rsidP="00F71E62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Bank Name</w:t>
                </w:r>
              </w:p>
            </w:tc>
          </w:sdtContent>
        </w:sdt>
        <w:tc>
          <w:tcPr>
            <w:tcW w:w="1402" w:type="dxa"/>
            <w:tcBorders>
              <w:bottom w:val="single" w:sz="4" w:space="0" w:color="auto"/>
              <w:right w:val="single" w:sz="4" w:space="0" w:color="000000"/>
            </w:tcBorders>
            <w:shd w:val="clear" w:color="auto" w:fill="000000" w:themeFill="text1"/>
          </w:tcPr>
          <w:p w14:paraId="0652D00D" w14:textId="77777777" w:rsidR="00F71E62" w:rsidRPr="008471D2" w:rsidRDefault="00F71E62" w:rsidP="00F71E62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Account #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849266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508" w:type="dxa"/>
                <w:tcBorders>
                  <w:left w:val="single" w:sz="4" w:space="0" w:color="000000"/>
                  <w:bottom w:val="single" w:sz="4" w:space="0" w:color="auto"/>
                </w:tcBorders>
              </w:tcPr>
              <w:p w14:paraId="0652D00E" w14:textId="6F6AEFDB" w:rsidR="00F71E62" w:rsidRPr="008471D2" w:rsidRDefault="00AE7223" w:rsidP="00F71E62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NURBAN</w:t>
                </w:r>
              </w:p>
            </w:tc>
          </w:sdtContent>
        </w:sdt>
      </w:tr>
      <w:tr w:rsidR="00F71E62" w:rsidRPr="008471D2" w14:paraId="0652D013" w14:textId="77777777" w:rsidTr="00F71E62">
        <w:tc>
          <w:tcPr>
            <w:tcW w:w="1129" w:type="dxa"/>
            <w:shd w:val="clear" w:color="auto" w:fill="000000" w:themeFill="text1"/>
          </w:tcPr>
          <w:p w14:paraId="0652D010" w14:textId="77777777" w:rsidR="00F71E62" w:rsidRPr="008471D2" w:rsidRDefault="00F71E62" w:rsidP="00F71E62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Branch</w:t>
            </w:r>
          </w:p>
        </w:tc>
        <w:sdt>
          <w:sdtPr>
            <w:rPr>
              <w:rFonts w:ascii="Arial" w:hAnsi="Arial" w:cs="Arial"/>
              <w:b/>
              <w:color w:val="000000" w:themeColor="text1"/>
              <w:sz w:val="20"/>
              <w:szCs w:val="20"/>
            </w:rPr>
            <w:id w:val="98166409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977" w:type="dxa"/>
                <w:tcBorders>
                  <w:right w:val="nil"/>
                </w:tcBorders>
              </w:tcPr>
              <w:p w14:paraId="0652D011" w14:textId="7E967361" w:rsidR="00F71E62" w:rsidRPr="008471D2" w:rsidRDefault="00AE7223" w:rsidP="00F71E62">
                <w:pP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b/>
                    <w:color w:val="000000" w:themeColor="text1"/>
                    <w:sz w:val="20"/>
                    <w:szCs w:val="20"/>
                  </w:rPr>
                  <w:t>Bank Branch</w:t>
                </w:r>
              </w:p>
            </w:tc>
          </w:sdtContent>
        </w:sdt>
        <w:tc>
          <w:tcPr>
            <w:tcW w:w="4910" w:type="dxa"/>
            <w:gridSpan w:val="2"/>
            <w:tcBorders>
              <w:left w:val="nil"/>
            </w:tcBorders>
          </w:tcPr>
          <w:p w14:paraId="0652D012" w14:textId="77777777" w:rsidR="00F71E62" w:rsidRPr="008471D2" w:rsidRDefault="00F71E62" w:rsidP="00F71E62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</w:tr>
    </w:tbl>
    <w:p w14:paraId="0652D014" w14:textId="77777777" w:rsidR="00F71E62" w:rsidRPr="008471D2" w:rsidRDefault="00F71E62" w:rsidP="00F71E62">
      <w:pPr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0652D015" w14:textId="77777777" w:rsidR="00F71E62" w:rsidRPr="008471D2" w:rsidRDefault="00F71E62" w:rsidP="00F71E62">
      <w:pPr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0652D016" w14:textId="77777777" w:rsidR="00DC1FD1" w:rsidRPr="003D06C7" w:rsidRDefault="00DC1FD1" w:rsidP="00DC1FD1">
      <w:pPr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</w:pPr>
      <w:r w:rsidRPr="003D06C7"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  <w:t>VIP Subscription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2340"/>
        <w:gridCol w:w="1155"/>
        <w:gridCol w:w="3523"/>
      </w:tblGrid>
      <w:tr w:rsidR="00DC1FD1" w:rsidRPr="008471D2" w14:paraId="0652D01B" w14:textId="77777777" w:rsidTr="003D06C7">
        <w:tc>
          <w:tcPr>
            <w:tcW w:w="1998" w:type="dxa"/>
            <w:shd w:val="clear" w:color="auto" w:fill="000000" w:themeFill="text1"/>
          </w:tcPr>
          <w:p w14:paraId="0652D017" w14:textId="77777777" w:rsidR="00DC1FD1" w:rsidRPr="008471D2" w:rsidRDefault="00DC1FD1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# of units</w:t>
            </w:r>
          </w:p>
        </w:tc>
        <w:sdt>
          <w:sdtPr>
            <w:rPr>
              <w:rFonts w:ascii="Arial" w:hAnsi="Arial" w:cs="Arial"/>
            </w:rPr>
            <w:id w:val="64247235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2340" w:type="dxa"/>
                <w:tcBorders>
                  <w:right w:val="single" w:sz="4" w:space="0" w:color="000000"/>
                </w:tcBorders>
              </w:tcPr>
              <w:p w14:paraId="0652D018" w14:textId="4C32539D" w:rsidR="00DC1FD1" w:rsidRPr="008471D2" w:rsidRDefault="00AE7223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Subscription unit</w:t>
                </w:r>
              </w:p>
            </w:tc>
          </w:sdtContent>
        </w:sdt>
        <w:tc>
          <w:tcPr>
            <w:tcW w:w="1155" w:type="dxa"/>
            <w:tcBorders>
              <w:left w:val="single" w:sz="4" w:space="0" w:color="000000"/>
              <w:right w:val="single" w:sz="4" w:space="0" w:color="000000"/>
            </w:tcBorders>
            <w:shd w:val="clear" w:color="auto" w:fill="000000" w:themeFill="text1"/>
          </w:tcPr>
          <w:p w14:paraId="0652D019" w14:textId="77777777" w:rsidR="00DC1FD1" w:rsidRPr="008471D2" w:rsidRDefault="00DC1FD1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Amount</w:t>
            </w:r>
          </w:p>
        </w:tc>
        <w:sdt>
          <w:sdtPr>
            <w:rPr>
              <w:rFonts w:ascii="Arial" w:hAnsi="Arial" w:cs="Arial"/>
            </w:rPr>
            <w:id w:val="85168338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3523" w:type="dxa"/>
                <w:tcBorders>
                  <w:left w:val="single" w:sz="4" w:space="0" w:color="000000"/>
                </w:tcBorders>
              </w:tcPr>
              <w:p w14:paraId="0652D01A" w14:textId="1D14132C" w:rsidR="00DC1FD1" w:rsidRPr="008471D2" w:rsidRDefault="00AE7223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Investment Amount</w:t>
                </w:r>
              </w:p>
            </w:tc>
          </w:sdtContent>
        </w:sdt>
      </w:tr>
      <w:tr w:rsidR="00DC1FD1" w:rsidRPr="008471D2" w14:paraId="0652D01E" w14:textId="77777777" w:rsidTr="00AE7223">
        <w:tc>
          <w:tcPr>
            <w:tcW w:w="1998" w:type="dxa"/>
            <w:shd w:val="clear" w:color="auto" w:fill="000000" w:themeFill="text1"/>
          </w:tcPr>
          <w:p w14:paraId="0652D01C" w14:textId="77777777" w:rsidR="00DC1FD1" w:rsidRPr="008471D2" w:rsidRDefault="00DC1FD1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Bank Paid</w:t>
            </w:r>
          </w:p>
        </w:tc>
        <w:sdt>
          <w:sdtPr>
            <w:rPr>
              <w:rFonts w:ascii="Arial" w:hAnsi="Arial" w:cs="Arial"/>
            </w:rPr>
            <w:id w:val="-404919012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7018" w:type="dxa"/>
                <w:gridSpan w:val="3"/>
              </w:tcPr>
              <w:p w14:paraId="0652D01D" w14:textId="17375943" w:rsidR="00DC1FD1" w:rsidRPr="008471D2" w:rsidRDefault="00AE7223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Bank Paid to</w:t>
                </w:r>
              </w:p>
            </w:tc>
          </w:sdtContent>
        </w:sdt>
      </w:tr>
      <w:tr w:rsidR="00DC1FD1" w:rsidRPr="008471D2" w14:paraId="0652D021" w14:textId="77777777" w:rsidTr="00AE7223">
        <w:tc>
          <w:tcPr>
            <w:tcW w:w="1998" w:type="dxa"/>
            <w:shd w:val="clear" w:color="auto" w:fill="000000" w:themeFill="text1"/>
          </w:tcPr>
          <w:p w14:paraId="0652D01F" w14:textId="77777777" w:rsidR="00DC1FD1" w:rsidRPr="008471D2" w:rsidRDefault="00DC1FD1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Amount in Words</w:t>
            </w:r>
          </w:p>
        </w:tc>
        <w:sdt>
          <w:sdtPr>
            <w:rPr>
              <w:rFonts w:ascii="Arial" w:hAnsi="Arial" w:cs="Arial"/>
            </w:rPr>
            <w:id w:val="-1281331951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7018" w:type="dxa"/>
                <w:gridSpan w:val="3"/>
              </w:tcPr>
              <w:p w14:paraId="0652D020" w14:textId="5CAC3A52" w:rsidR="00DC1FD1" w:rsidRPr="008471D2" w:rsidRDefault="00AE7223">
                <w:pPr>
                  <w:rPr>
                    <w:rFonts w:ascii="Arial" w:hAnsi="Arial" w:cs="Arial"/>
                  </w:rPr>
                </w:pPr>
                <w:r>
                  <w:rPr>
                    <w:rFonts w:ascii="Arial" w:hAnsi="Arial" w:cs="Arial"/>
                  </w:rPr>
                  <w:t>Total Amount in words</w:t>
                </w:r>
              </w:p>
            </w:tc>
          </w:sdtContent>
        </w:sdt>
      </w:tr>
    </w:tbl>
    <w:p w14:paraId="0652D022" w14:textId="77777777" w:rsidR="003E2480" w:rsidRPr="008471D2" w:rsidRDefault="003E2480">
      <w:pPr>
        <w:rPr>
          <w:rFonts w:ascii="Arial" w:hAnsi="Arial" w:cs="Arial"/>
        </w:rPr>
      </w:pPr>
    </w:p>
    <w:p w14:paraId="0652D023" w14:textId="77777777" w:rsidR="00493E7E" w:rsidRPr="008471D2" w:rsidRDefault="00493E7E">
      <w:pPr>
        <w:rPr>
          <w:rFonts w:ascii="Arial" w:hAnsi="Arial" w:cs="Arial"/>
        </w:rPr>
      </w:pPr>
      <w:r w:rsidRPr="008471D2">
        <w:rPr>
          <w:rFonts w:ascii="Arial" w:hAnsi="Arial" w:cs="Arial"/>
        </w:rPr>
        <w:t>How would you like us to communicate with you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93E7E" w:rsidRPr="008471D2" w14:paraId="0652D029" w14:textId="77777777" w:rsidTr="00493E7E">
        <w:trPr>
          <w:trHeight w:val="404"/>
        </w:trPr>
        <w:tc>
          <w:tcPr>
            <w:tcW w:w="1803" w:type="dxa"/>
          </w:tcPr>
          <w:p w14:paraId="0652D024" w14:textId="4ADE627E" w:rsidR="00493E7E" w:rsidRPr="008471D2" w:rsidRDefault="00723839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096560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8C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548C9">
              <w:rPr>
                <w:rFonts w:ascii="Arial" w:hAnsi="Arial" w:cs="Arial"/>
              </w:rPr>
              <w:t>Phone</w:t>
            </w:r>
          </w:p>
        </w:tc>
        <w:tc>
          <w:tcPr>
            <w:tcW w:w="1803" w:type="dxa"/>
          </w:tcPr>
          <w:p w14:paraId="0652D025" w14:textId="74869877" w:rsidR="00493E7E" w:rsidRPr="008471D2" w:rsidRDefault="00723839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964116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8C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548C9">
              <w:rPr>
                <w:rFonts w:ascii="Arial" w:hAnsi="Arial" w:cs="Arial"/>
              </w:rPr>
              <w:t>SMS</w:t>
            </w:r>
          </w:p>
        </w:tc>
        <w:tc>
          <w:tcPr>
            <w:tcW w:w="1803" w:type="dxa"/>
          </w:tcPr>
          <w:p w14:paraId="0652D026" w14:textId="143E5C84" w:rsidR="00493E7E" w:rsidRPr="008471D2" w:rsidRDefault="00723839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1358705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8C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548C9">
              <w:rPr>
                <w:rFonts w:ascii="Arial" w:hAnsi="Arial" w:cs="Arial"/>
              </w:rPr>
              <w:t>Email</w:t>
            </w:r>
          </w:p>
        </w:tc>
        <w:tc>
          <w:tcPr>
            <w:tcW w:w="1803" w:type="dxa"/>
          </w:tcPr>
          <w:p w14:paraId="0652D027" w14:textId="12688C40" w:rsidR="00493E7E" w:rsidRPr="008471D2" w:rsidRDefault="00723839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-1763138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8C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548C9">
              <w:rPr>
                <w:rFonts w:ascii="Arial" w:hAnsi="Arial" w:cs="Arial"/>
              </w:rPr>
              <w:t>Skype</w:t>
            </w:r>
          </w:p>
        </w:tc>
        <w:tc>
          <w:tcPr>
            <w:tcW w:w="1804" w:type="dxa"/>
          </w:tcPr>
          <w:p w14:paraId="0652D028" w14:textId="05BE7595" w:rsidR="00493E7E" w:rsidRPr="008471D2" w:rsidRDefault="00723839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2078242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8C9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0548C9">
              <w:rPr>
                <w:rFonts w:ascii="Arial" w:hAnsi="Arial" w:cs="Arial"/>
              </w:rPr>
              <w:t>Post</w:t>
            </w:r>
          </w:p>
        </w:tc>
      </w:tr>
    </w:tbl>
    <w:p w14:paraId="0652D02A" w14:textId="6CAEA4D3" w:rsidR="00493E7E" w:rsidRDefault="00493E7E" w:rsidP="00493E7E">
      <w:pPr>
        <w:rPr>
          <w:rFonts w:ascii="Arial" w:hAnsi="Arial" w:cs="Arial"/>
        </w:rPr>
      </w:pPr>
    </w:p>
    <w:p w14:paraId="02F631CF" w14:textId="3A06F491" w:rsidR="00C64800" w:rsidRPr="008471D2" w:rsidRDefault="00C64800" w:rsidP="00493E7E">
      <w:pPr>
        <w:rPr>
          <w:rFonts w:ascii="Arial" w:hAnsi="Arial" w:cs="Arial"/>
        </w:rPr>
      </w:pPr>
      <w:r>
        <w:rPr>
          <w:rFonts w:ascii="Arial" w:hAnsi="Arial" w:cs="Arial"/>
        </w:rPr>
        <w:t xml:space="preserve">Skype </w:t>
      </w:r>
      <w:proofErr w:type="gramStart"/>
      <w:r>
        <w:rPr>
          <w:rFonts w:ascii="Arial" w:hAnsi="Arial" w:cs="Arial"/>
        </w:rPr>
        <w:t>ID :</w:t>
      </w:r>
      <w:proofErr w:type="gramEnd"/>
      <w:r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2033870289"/>
          <w:placeholder>
            <w:docPart w:val="394B8AA1AA944737A3D85CEC6900B799"/>
          </w:placeholder>
          <w:showingPlcHdr/>
          <w:text/>
        </w:sdtPr>
        <w:sdtEndPr/>
        <w:sdtContent>
          <w:r>
            <w:rPr>
              <w:rFonts w:ascii="Arial" w:hAnsi="Arial" w:cs="Arial"/>
            </w:rPr>
            <w:t>Enter Skype ID</w:t>
          </w:r>
          <w:r w:rsidRPr="00224ABE">
            <w:rPr>
              <w:rStyle w:val="PlaceholderText"/>
            </w:rPr>
            <w:t>.</w:t>
          </w:r>
        </w:sdtContent>
      </w:sdt>
    </w:p>
    <w:p w14:paraId="55CCAFBF" w14:textId="77777777" w:rsidR="00C64800" w:rsidRDefault="00C64800" w:rsidP="00493E7E">
      <w:pPr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0652D02B" w14:textId="5F9AEEEC" w:rsidR="00493E7E" w:rsidRPr="003D06C7" w:rsidRDefault="00493E7E" w:rsidP="00493E7E">
      <w:pPr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</w:pPr>
      <w:r w:rsidRPr="003D06C7">
        <w:rPr>
          <w:rFonts w:ascii="Tahoma" w:eastAsiaTheme="majorEastAsia" w:hAnsi="Tahoma" w:cs="Tahoma"/>
          <w:color w:val="767171" w:themeColor="background2" w:themeShade="80"/>
          <w:sz w:val="32"/>
          <w:szCs w:val="32"/>
        </w:rPr>
        <w:t>DECLARATION:</w:t>
      </w:r>
    </w:p>
    <w:p w14:paraId="0652D02C" w14:textId="77777777" w:rsidR="00493E7E" w:rsidRPr="008471D2" w:rsidRDefault="00493E7E" w:rsidP="00493E7E">
      <w:pPr>
        <w:rPr>
          <w:rFonts w:ascii="Arial" w:hAnsi="Arial" w:cs="Arial"/>
          <w:color w:val="000000" w:themeColor="text1"/>
          <w:sz w:val="20"/>
          <w:szCs w:val="20"/>
        </w:rPr>
      </w:pPr>
      <w:r w:rsidRPr="008471D2">
        <w:rPr>
          <w:rFonts w:ascii="Arial" w:hAnsi="Arial" w:cs="Arial"/>
          <w:color w:val="000000" w:themeColor="text1"/>
          <w:sz w:val="20"/>
          <w:szCs w:val="20"/>
        </w:rPr>
        <w:t>I hereby declare that the information contained in this form is to the best of my knowledge true and correct.  I agree to be bound by the regulations guiding VIP if my application is successfu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93E7E" w:rsidRPr="008471D2" w14:paraId="0652D030" w14:textId="77777777" w:rsidTr="00493E7E">
        <w:tc>
          <w:tcPr>
            <w:tcW w:w="1413" w:type="dxa"/>
            <w:shd w:val="clear" w:color="auto" w:fill="000000" w:themeFill="text1"/>
          </w:tcPr>
          <w:p w14:paraId="0652D02D" w14:textId="77777777" w:rsidR="00493E7E" w:rsidRPr="008471D2" w:rsidRDefault="00493E7E" w:rsidP="00493E7E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Name</w:t>
            </w:r>
          </w:p>
          <w:p w14:paraId="0652D02E" w14:textId="77777777" w:rsidR="00493E7E" w:rsidRPr="008471D2" w:rsidRDefault="00493E7E" w:rsidP="00493E7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</w:rPr>
            <w:id w:val="209990981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7603" w:type="dxa"/>
              </w:tcPr>
              <w:p w14:paraId="0652D02F" w14:textId="1EF72D6A" w:rsidR="00493E7E" w:rsidRPr="008471D2" w:rsidRDefault="00C64800" w:rsidP="00493E7E">
                <w:pPr>
                  <w:rPr>
                    <w:rFonts w:ascii="Arial" w:hAnsi="Arial" w:cs="Arial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000000" w:themeColor="text1"/>
                    <w:sz w:val="20"/>
                    <w:szCs w:val="20"/>
                  </w:rPr>
                  <w:t>Enter Full Name</w:t>
                </w:r>
              </w:p>
            </w:tc>
          </w:sdtContent>
        </w:sdt>
      </w:tr>
      <w:tr w:rsidR="00493E7E" w:rsidRPr="008471D2" w14:paraId="0652D037" w14:textId="77777777" w:rsidTr="00493E7E">
        <w:tc>
          <w:tcPr>
            <w:tcW w:w="1413" w:type="dxa"/>
            <w:shd w:val="clear" w:color="auto" w:fill="000000" w:themeFill="text1"/>
          </w:tcPr>
          <w:p w14:paraId="0652D031" w14:textId="77777777" w:rsidR="00493E7E" w:rsidRPr="008471D2" w:rsidRDefault="00493E7E" w:rsidP="00493E7E">
            <w:pPr>
              <w:rPr>
                <w:rFonts w:ascii="Arial" w:hAnsi="Arial" w:cs="Arial"/>
              </w:rPr>
            </w:pPr>
          </w:p>
          <w:p w14:paraId="0652D032" w14:textId="77777777" w:rsidR="00493E7E" w:rsidRPr="008471D2" w:rsidRDefault="00493E7E" w:rsidP="00493E7E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Signature</w:t>
            </w:r>
          </w:p>
          <w:p w14:paraId="0652D033" w14:textId="77777777" w:rsidR="00493E7E" w:rsidRPr="008471D2" w:rsidRDefault="00493E7E" w:rsidP="00493E7E">
            <w:pPr>
              <w:rPr>
                <w:rFonts w:ascii="Arial" w:hAnsi="Arial" w:cs="Arial"/>
              </w:rPr>
            </w:pPr>
          </w:p>
          <w:p w14:paraId="0652D034" w14:textId="77777777" w:rsidR="00493E7E" w:rsidRPr="008471D2" w:rsidRDefault="00493E7E" w:rsidP="00493E7E">
            <w:pPr>
              <w:rPr>
                <w:rFonts w:ascii="Arial" w:hAnsi="Arial" w:cs="Arial"/>
              </w:rPr>
            </w:pPr>
          </w:p>
          <w:p w14:paraId="0652D035" w14:textId="77777777" w:rsidR="00493E7E" w:rsidRPr="008471D2" w:rsidRDefault="00493E7E" w:rsidP="00493E7E">
            <w:pPr>
              <w:rPr>
                <w:rFonts w:ascii="Arial" w:hAnsi="Arial" w:cs="Arial"/>
              </w:rPr>
            </w:pPr>
          </w:p>
        </w:tc>
        <w:tc>
          <w:tcPr>
            <w:tcW w:w="7603" w:type="dxa"/>
          </w:tcPr>
          <w:p w14:paraId="121DA9CD" w14:textId="77777777" w:rsidR="00493E7E" w:rsidRDefault="00493E7E" w:rsidP="00493E7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20CB38C1" w14:textId="77777777" w:rsidR="00C64800" w:rsidRDefault="00C64800" w:rsidP="00493E7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652D036" w14:textId="1707C989" w:rsidR="00C64800" w:rsidRPr="008471D2" w:rsidRDefault="00C64800" w:rsidP="00493E7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493E7E" w:rsidRPr="008471D2" w14:paraId="0652D03B" w14:textId="77777777" w:rsidTr="00493E7E">
        <w:tc>
          <w:tcPr>
            <w:tcW w:w="1413" w:type="dxa"/>
            <w:shd w:val="clear" w:color="auto" w:fill="000000" w:themeFill="text1"/>
          </w:tcPr>
          <w:p w14:paraId="0652D038" w14:textId="77777777" w:rsidR="00493E7E" w:rsidRPr="008471D2" w:rsidRDefault="00493E7E" w:rsidP="00493E7E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Date</w:t>
            </w:r>
          </w:p>
          <w:p w14:paraId="0652D039" w14:textId="77777777" w:rsidR="00493E7E" w:rsidRPr="008471D2" w:rsidRDefault="00493E7E" w:rsidP="00493E7E">
            <w:pPr>
              <w:rPr>
                <w:rFonts w:ascii="Arial" w:hAnsi="Arial" w:cs="Arial"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</w:rPr>
            <w:id w:val="-991474863"/>
            <w:placeholder>
              <w:docPart w:val="0560C9A9DBA34105980F277FEC5E61F2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7603" w:type="dxa"/>
              </w:tcPr>
              <w:p w14:paraId="0652D03A" w14:textId="6B4404DB" w:rsidR="00493E7E" w:rsidRPr="008471D2" w:rsidRDefault="00C64800" w:rsidP="00493E7E">
                <w:pPr>
                  <w:rPr>
                    <w:rFonts w:ascii="Arial" w:hAnsi="Arial" w:cs="Arial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000000" w:themeColor="text1"/>
                    <w:sz w:val="20"/>
                    <w:szCs w:val="20"/>
                  </w:rPr>
                  <w:t>Select Date</w:t>
                </w:r>
              </w:p>
            </w:tc>
          </w:sdtContent>
        </w:sdt>
      </w:tr>
    </w:tbl>
    <w:p w14:paraId="0652D03C" w14:textId="77777777" w:rsidR="00493E7E" w:rsidRPr="008471D2" w:rsidRDefault="00493E7E" w:rsidP="00493E7E">
      <w:pPr>
        <w:rPr>
          <w:rFonts w:ascii="Arial" w:hAnsi="Arial" w:cs="Arial"/>
          <w:color w:val="000000" w:themeColor="text1"/>
          <w:sz w:val="20"/>
          <w:szCs w:val="20"/>
        </w:rPr>
      </w:pPr>
    </w:p>
    <w:p w14:paraId="0652D03D" w14:textId="1FEA304A" w:rsidR="00E3094F" w:rsidRPr="008471D2" w:rsidRDefault="00AC07A1">
      <w:pPr>
        <w:rPr>
          <w:rFonts w:ascii="Arial" w:hAnsi="Arial" w:cs="Arial"/>
          <w:b/>
        </w:rPr>
      </w:pPr>
      <w:r w:rsidRPr="008471D2">
        <w:rPr>
          <w:rFonts w:ascii="Arial" w:hAnsi="Arial" w:cs="Arial"/>
          <w:b/>
        </w:rPr>
        <w:t>Please Pay</w:t>
      </w:r>
      <w:r w:rsidR="000D1320" w:rsidRPr="008471D2">
        <w:rPr>
          <w:rFonts w:ascii="Arial" w:hAnsi="Arial" w:cs="Arial"/>
          <w:b/>
        </w:rPr>
        <w:t xml:space="preserve"> to Vicampro VIP Account Numb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</w:tblGrid>
      <w:tr w:rsidR="00EA0D8F" w:rsidRPr="008471D2" w14:paraId="0652D045" w14:textId="77777777" w:rsidTr="00AC07A1">
        <w:trPr>
          <w:trHeight w:val="1048"/>
        </w:trPr>
        <w:tc>
          <w:tcPr>
            <w:tcW w:w="4508" w:type="dxa"/>
          </w:tcPr>
          <w:p w14:paraId="0652D03E" w14:textId="77777777" w:rsidR="00EA0D8F" w:rsidRPr="008471D2" w:rsidRDefault="00EA0D8F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 xml:space="preserve">Stanbic IBTC Bank Plc </w:t>
            </w:r>
          </w:p>
          <w:p w14:paraId="0652D03F" w14:textId="77777777" w:rsidR="00EA0D8F" w:rsidRPr="008471D2" w:rsidRDefault="00EA0D8F">
            <w:pPr>
              <w:rPr>
                <w:rFonts w:ascii="Arial" w:hAnsi="Arial" w:cs="Arial"/>
              </w:rPr>
            </w:pPr>
            <w:r w:rsidRPr="008471D2">
              <w:rPr>
                <w:rFonts w:ascii="Arial" w:hAnsi="Arial" w:cs="Arial"/>
              </w:rPr>
              <w:t>Account # 0022959361</w:t>
            </w:r>
          </w:p>
          <w:p w14:paraId="0652D040" w14:textId="77777777" w:rsidR="00EA0D8F" w:rsidRPr="008471D2" w:rsidRDefault="00EA0D8F">
            <w:pPr>
              <w:rPr>
                <w:rFonts w:ascii="Arial" w:hAnsi="Arial" w:cs="Arial"/>
                <w:b/>
              </w:rPr>
            </w:pPr>
            <w:r w:rsidRPr="008471D2">
              <w:rPr>
                <w:rFonts w:ascii="Arial" w:hAnsi="Arial" w:cs="Arial"/>
                <w:b/>
              </w:rPr>
              <w:t>Account Name: VICAMPRO FARMS LTD</w:t>
            </w:r>
          </w:p>
        </w:tc>
      </w:tr>
    </w:tbl>
    <w:p w14:paraId="0652D047" w14:textId="77777777" w:rsidR="00AC07A1" w:rsidRPr="008471D2" w:rsidRDefault="00AC07A1">
      <w:pPr>
        <w:rPr>
          <w:rFonts w:ascii="Arial" w:hAnsi="Arial" w:cs="Arial"/>
          <w:b/>
          <w:color w:val="FF0000"/>
        </w:rPr>
      </w:pPr>
      <w:r w:rsidRPr="008471D2">
        <w:rPr>
          <w:rFonts w:ascii="Arial" w:hAnsi="Arial" w:cs="Arial"/>
          <w:b/>
          <w:color w:val="FF0000"/>
        </w:rPr>
        <w:t>**Please state your name and phone number as depositor**</w:t>
      </w:r>
    </w:p>
    <w:p w14:paraId="0652D048" w14:textId="77777777" w:rsidR="00AC07A1" w:rsidRPr="008471D2" w:rsidRDefault="00AC07A1">
      <w:pPr>
        <w:rPr>
          <w:rFonts w:ascii="Arial" w:hAnsi="Arial" w:cs="Arial"/>
          <w:b/>
        </w:rPr>
      </w:pPr>
    </w:p>
    <w:sectPr w:rsidR="00AC07A1" w:rsidRPr="008471D2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2D05B" w14:textId="77777777" w:rsidR="00BE4366" w:rsidRDefault="00BE4366" w:rsidP="00AC07A1">
      <w:pPr>
        <w:spacing w:after="0" w:line="240" w:lineRule="auto"/>
      </w:pPr>
      <w:r>
        <w:separator/>
      </w:r>
    </w:p>
  </w:endnote>
  <w:endnote w:type="continuationSeparator" w:id="0">
    <w:p w14:paraId="0652D05C" w14:textId="77777777" w:rsidR="00BE4366" w:rsidRDefault="00BE4366" w:rsidP="00AC0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2D05D" w14:textId="77777777" w:rsidR="00AC07A1" w:rsidRDefault="00AC07A1">
    <w:pPr>
      <w:pStyle w:val="Footer"/>
      <w:rPr>
        <w:rFonts w:cstheme="minorHAnsi"/>
      </w:rPr>
    </w:pPr>
    <w:r>
      <w:t xml:space="preserve">Enquiries </w:t>
    </w:r>
    <w:r>
      <w:rPr>
        <w:rFonts w:cstheme="minorHAnsi"/>
      </w:rPr>
      <w:t>│ Ores 08037584624 │ Ugo 08150856674 │ M</w:t>
    </w:r>
    <w:r w:rsidR="00AD19D4">
      <w:rPr>
        <w:rFonts w:cstheme="minorHAnsi"/>
      </w:rPr>
      <w:t xml:space="preserve">irian 08135996982 │ </w:t>
    </w:r>
  </w:p>
  <w:p w14:paraId="0652D05E" w14:textId="4186AD4E" w:rsidR="00AD19D4" w:rsidRDefault="00AD19D4">
    <w:pPr>
      <w:pStyle w:val="Footer"/>
    </w:pPr>
    <w:r>
      <w:t xml:space="preserve">Email: </w:t>
    </w:r>
    <w:hyperlink r:id="rId1" w:history="1">
      <w:r w:rsidR="002E7817" w:rsidRPr="006C054D">
        <w:rPr>
          <w:rStyle w:val="Hyperlink"/>
        </w:rPr>
        <w:t>info@vicamproinvest.com</w:t>
      </w:r>
    </w:hyperlink>
    <w:r>
      <w:t xml:space="preserve"> </w:t>
    </w:r>
    <w:hyperlink r:id="rId2" w:history="1">
      <w:r w:rsidR="002E7817" w:rsidRPr="006C054D">
        <w:rPr>
          <w:rStyle w:val="Hyperlink"/>
        </w:rPr>
        <w:t>www.vicamproinvest.com</w:t>
      </w:r>
    </w:hyperlink>
  </w:p>
  <w:p w14:paraId="0652D05F" w14:textId="77777777" w:rsidR="00AD19D4" w:rsidRDefault="00AD19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2D059" w14:textId="77777777" w:rsidR="00BE4366" w:rsidRDefault="00BE4366" w:rsidP="00AC07A1">
      <w:pPr>
        <w:spacing w:after="0" w:line="240" w:lineRule="auto"/>
      </w:pPr>
      <w:r>
        <w:separator/>
      </w:r>
    </w:p>
  </w:footnote>
  <w:footnote w:type="continuationSeparator" w:id="0">
    <w:p w14:paraId="0652D05A" w14:textId="77777777" w:rsidR="00BE4366" w:rsidRDefault="00BE4366" w:rsidP="00AC0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4C9B4" w14:textId="71E6BC19" w:rsidR="003D06C7" w:rsidRDefault="003D06C7">
    <w:pPr>
      <w:pStyle w:val="Header"/>
    </w:pPr>
    <w:r>
      <w:rPr>
        <w:noProof/>
      </w:rPr>
      <w:drawing>
        <wp:inline distT="0" distB="0" distL="0" distR="0" wp14:anchorId="458976FE" wp14:editId="7272E6F2">
          <wp:extent cx="1143000" cy="679724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4791" cy="6867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VP1xtiq9NZ5INoUOwJduVUdhMl+xY37pMhmtJl9ftlj9uhKFpR2M8H7kJaltpg01fet5L+P5f8U61VUlP9nn7A==" w:salt="XhmPLnd7D4sspjFKT2021Q==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3tzQ3NTU3MzYzMLVQ0lEKTi0uzszPAykwqQUAvWMRHSwAAAA="/>
  </w:docVars>
  <w:rsids>
    <w:rsidRoot w:val="00F64C76"/>
    <w:rsid w:val="00011FF4"/>
    <w:rsid w:val="000548C9"/>
    <w:rsid w:val="000B24D1"/>
    <w:rsid w:val="000D1320"/>
    <w:rsid w:val="00194836"/>
    <w:rsid w:val="001E38A2"/>
    <w:rsid w:val="002E7817"/>
    <w:rsid w:val="0031186C"/>
    <w:rsid w:val="003D06C7"/>
    <w:rsid w:val="003E2480"/>
    <w:rsid w:val="00400910"/>
    <w:rsid w:val="00493E7E"/>
    <w:rsid w:val="004D0281"/>
    <w:rsid w:val="00723839"/>
    <w:rsid w:val="008471D2"/>
    <w:rsid w:val="00883005"/>
    <w:rsid w:val="008E6FC3"/>
    <w:rsid w:val="008F645B"/>
    <w:rsid w:val="009358C1"/>
    <w:rsid w:val="009F71B5"/>
    <w:rsid w:val="00A50754"/>
    <w:rsid w:val="00A530D9"/>
    <w:rsid w:val="00A61265"/>
    <w:rsid w:val="00A711B9"/>
    <w:rsid w:val="00A7553F"/>
    <w:rsid w:val="00AC07A1"/>
    <w:rsid w:val="00AD19D4"/>
    <w:rsid w:val="00AE7223"/>
    <w:rsid w:val="00B767CF"/>
    <w:rsid w:val="00BB2D85"/>
    <w:rsid w:val="00BE4366"/>
    <w:rsid w:val="00C04577"/>
    <w:rsid w:val="00C14124"/>
    <w:rsid w:val="00C64800"/>
    <w:rsid w:val="00C70740"/>
    <w:rsid w:val="00CE62A5"/>
    <w:rsid w:val="00DC1FD1"/>
    <w:rsid w:val="00E3094F"/>
    <w:rsid w:val="00E4210D"/>
    <w:rsid w:val="00E51EED"/>
    <w:rsid w:val="00E61FF0"/>
    <w:rsid w:val="00EA0D8F"/>
    <w:rsid w:val="00EB48B4"/>
    <w:rsid w:val="00F64C76"/>
    <w:rsid w:val="00F65882"/>
    <w:rsid w:val="00F70AF4"/>
    <w:rsid w:val="00F71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652CF93"/>
  <w15:docId w15:val="{98D94D0A-EA25-CC47-AFEE-ECA0C3F01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06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4C76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E3094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07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07A1"/>
  </w:style>
  <w:style w:type="paragraph" w:styleId="Footer">
    <w:name w:val="footer"/>
    <w:basedOn w:val="Normal"/>
    <w:link w:val="FooterChar"/>
    <w:uiPriority w:val="99"/>
    <w:unhideWhenUsed/>
    <w:rsid w:val="00AC07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07A1"/>
  </w:style>
  <w:style w:type="character" w:styleId="Hyperlink">
    <w:name w:val="Hyperlink"/>
    <w:basedOn w:val="DefaultParagraphFont"/>
    <w:uiPriority w:val="99"/>
    <w:unhideWhenUsed/>
    <w:rsid w:val="00AD19D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0A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AF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6126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D06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rsid w:val="002E781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vicamproinvest.com" TargetMode="External"/><Relationship Id="rId1" Type="http://schemas.openxmlformats.org/officeDocument/2006/relationships/hyperlink" Target="mailto:info@vicamproinves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37C0E-3155-48E4-B012-9BC3FFC7557A}"/>
      </w:docPartPr>
      <w:docPartBody>
        <w:p w:rsidR="00B8281B" w:rsidRDefault="0099708E">
          <w:r w:rsidRPr="00224A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12271-6037-452F-9AAE-2ADB804CA63D}"/>
      </w:docPartPr>
      <w:docPartBody>
        <w:p w:rsidR="00B8281B" w:rsidRDefault="0099708E">
          <w:r w:rsidRPr="00224ABE">
            <w:rPr>
              <w:rStyle w:val="PlaceholderText"/>
            </w:rPr>
            <w:t>Choose an item.</w:t>
          </w:r>
        </w:p>
      </w:docPartBody>
    </w:docPart>
    <w:docPart>
      <w:docPartPr>
        <w:name w:val="6F0CC7B57FD44D8BA852FD46D729EE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919CD-2B5C-4F1E-8F0D-4E6D55998693}"/>
      </w:docPartPr>
      <w:docPartBody>
        <w:p w:rsidR="00B8281B" w:rsidRDefault="0099708E" w:rsidP="0099708E">
          <w:pPr>
            <w:pStyle w:val="6F0CC7B57FD44D8BA852FD46D729EE14"/>
          </w:pPr>
          <w:r w:rsidRPr="00224ABE">
            <w:rPr>
              <w:rStyle w:val="PlaceholderText"/>
            </w:rPr>
            <w:t>Choose an item.</w:t>
          </w:r>
        </w:p>
      </w:docPartBody>
    </w:docPart>
    <w:docPart>
      <w:docPartPr>
        <w:name w:val="B48B8BC64C584C74BB2D9AE63C8347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AA1DA4-EB81-4314-AC62-DEDE5EE39E8D}"/>
      </w:docPartPr>
      <w:docPartBody>
        <w:p w:rsidR="00B8281B" w:rsidRDefault="0099708E" w:rsidP="0099708E">
          <w:pPr>
            <w:pStyle w:val="B48B8BC64C584C74BB2D9AE63C834779"/>
          </w:pPr>
          <w:r w:rsidRPr="00224A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F0CFBF8E3C4F119080E65CA62EFC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B9569-F433-4CDE-862B-DB953091C2D3}"/>
      </w:docPartPr>
      <w:docPartBody>
        <w:p w:rsidR="00B8281B" w:rsidRDefault="0099708E" w:rsidP="0099708E">
          <w:pPr>
            <w:pStyle w:val="0DF0CFBF8E3C4F119080E65CA62EFCBE4"/>
          </w:pPr>
          <w:r w:rsidRPr="00224ABE">
            <w:rPr>
              <w:rStyle w:val="PlaceholderText"/>
            </w:rPr>
            <w:t>Choose an item.</w:t>
          </w:r>
        </w:p>
      </w:docPartBody>
    </w:docPart>
    <w:docPart>
      <w:docPartPr>
        <w:name w:val="394B8AA1AA944737A3D85CEC6900B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6336C1-EB3C-4414-A338-E48C7A7877B4}"/>
      </w:docPartPr>
      <w:docPartBody>
        <w:p w:rsidR="00B8281B" w:rsidRDefault="0099708E" w:rsidP="0099708E">
          <w:pPr>
            <w:pStyle w:val="394B8AA1AA944737A3D85CEC6900B7991"/>
          </w:pPr>
          <w:r>
            <w:rPr>
              <w:rFonts w:ascii="Arial" w:hAnsi="Arial" w:cs="Arial"/>
            </w:rPr>
            <w:t>Enter Skype ID</w:t>
          </w:r>
          <w:r w:rsidRPr="00224ABE">
            <w:rPr>
              <w:rStyle w:val="PlaceholderText"/>
            </w:rPr>
            <w:t>.</w:t>
          </w:r>
        </w:p>
      </w:docPartBody>
    </w:docPart>
    <w:docPart>
      <w:docPartPr>
        <w:name w:val="0560C9A9DBA34105980F277FEC5E61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81B24-0B1E-452C-ACE3-8A5107C2DE4F}"/>
      </w:docPartPr>
      <w:docPartBody>
        <w:p w:rsidR="00B8281B" w:rsidRDefault="0099708E" w:rsidP="0099708E">
          <w:pPr>
            <w:pStyle w:val="0560C9A9DBA34105980F277FEC5E61F2"/>
          </w:pPr>
          <w:r>
            <w:rPr>
              <w:rFonts w:ascii="Arial" w:hAnsi="Arial" w:cs="Arial"/>
              <w:color w:val="000000" w:themeColor="text1"/>
              <w:sz w:val="20"/>
              <w:szCs w:val="20"/>
            </w:rPr>
            <w:t>Select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708E"/>
    <w:rsid w:val="0099708E"/>
    <w:rsid w:val="00B82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708E"/>
    <w:rPr>
      <w:color w:val="808080"/>
    </w:rPr>
  </w:style>
  <w:style w:type="paragraph" w:customStyle="1" w:styleId="6F0CC7B57FD44D8BA852FD46D729EE14">
    <w:name w:val="6F0CC7B57FD44D8BA852FD46D729EE14"/>
    <w:rsid w:val="0099708E"/>
    <w:rPr>
      <w:rFonts w:eastAsiaTheme="minorHAnsi"/>
      <w:lang w:val="en-GB"/>
    </w:rPr>
  </w:style>
  <w:style w:type="paragraph" w:customStyle="1" w:styleId="B48B8BC64C584C74BB2D9AE63C834779">
    <w:name w:val="B48B8BC64C584C74BB2D9AE63C834779"/>
    <w:rsid w:val="0099708E"/>
  </w:style>
  <w:style w:type="paragraph" w:customStyle="1" w:styleId="0DF0CFBF8E3C4F119080E65CA62EFCBE">
    <w:name w:val="0DF0CFBF8E3C4F119080E65CA62EFCBE"/>
    <w:rsid w:val="0099708E"/>
    <w:rPr>
      <w:rFonts w:eastAsiaTheme="minorHAnsi"/>
      <w:lang w:val="en-GB"/>
    </w:rPr>
  </w:style>
  <w:style w:type="paragraph" w:customStyle="1" w:styleId="0DF0CFBF8E3C4F119080E65CA62EFCBE1">
    <w:name w:val="0DF0CFBF8E3C4F119080E65CA62EFCBE1"/>
    <w:rsid w:val="0099708E"/>
    <w:rPr>
      <w:rFonts w:eastAsiaTheme="minorHAnsi"/>
      <w:lang w:val="en-GB"/>
    </w:rPr>
  </w:style>
  <w:style w:type="paragraph" w:customStyle="1" w:styleId="0DF0CFBF8E3C4F119080E65CA62EFCBE2">
    <w:name w:val="0DF0CFBF8E3C4F119080E65CA62EFCBE2"/>
    <w:rsid w:val="0099708E"/>
    <w:rPr>
      <w:rFonts w:eastAsiaTheme="minorHAnsi"/>
      <w:lang w:val="en-GB"/>
    </w:rPr>
  </w:style>
  <w:style w:type="paragraph" w:customStyle="1" w:styleId="0DF0CFBF8E3C4F119080E65CA62EFCBE3">
    <w:name w:val="0DF0CFBF8E3C4F119080E65CA62EFCBE3"/>
    <w:rsid w:val="0099708E"/>
    <w:rPr>
      <w:rFonts w:eastAsiaTheme="minorHAnsi"/>
      <w:lang w:val="en-GB"/>
    </w:rPr>
  </w:style>
  <w:style w:type="paragraph" w:customStyle="1" w:styleId="394B8AA1AA944737A3D85CEC6900B799">
    <w:name w:val="394B8AA1AA944737A3D85CEC6900B799"/>
    <w:rsid w:val="0099708E"/>
    <w:rPr>
      <w:rFonts w:eastAsiaTheme="minorHAnsi"/>
      <w:lang w:val="en-GB"/>
    </w:rPr>
  </w:style>
  <w:style w:type="paragraph" w:customStyle="1" w:styleId="0DF0CFBF8E3C4F119080E65CA62EFCBE4">
    <w:name w:val="0DF0CFBF8E3C4F119080E65CA62EFCBE4"/>
    <w:rsid w:val="0099708E"/>
    <w:rPr>
      <w:rFonts w:eastAsiaTheme="minorHAnsi"/>
      <w:lang w:val="en-GB"/>
    </w:rPr>
  </w:style>
  <w:style w:type="paragraph" w:customStyle="1" w:styleId="394B8AA1AA944737A3D85CEC6900B7991">
    <w:name w:val="394B8AA1AA944737A3D85CEC6900B7991"/>
    <w:rsid w:val="0099708E"/>
    <w:rPr>
      <w:rFonts w:eastAsiaTheme="minorHAnsi"/>
      <w:lang w:val="en-GB"/>
    </w:rPr>
  </w:style>
  <w:style w:type="paragraph" w:customStyle="1" w:styleId="0560C9A9DBA34105980F277FEC5E61F2">
    <w:name w:val="0560C9A9DBA34105980F277FEC5E61F2"/>
    <w:rsid w:val="0099708E"/>
    <w:rPr>
      <w:rFonts w:eastAsiaTheme="minorHAnsi"/>
      <w:lang w:val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E16206AAC70469D47DAB44A4EB49A" ma:contentTypeVersion="1" ma:contentTypeDescription="Create a new document." ma:contentTypeScope="" ma:versionID="7e81b60b57e669a6d32e9e510f9a191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452DB-DA62-4FE5-99EF-E50D0C0B9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AE18A3-DDE4-4B10-A0C8-F986E20F01B3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F073EFA-F76A-4738-B34C-131C80382F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C9B4E5-AFA6-449B-95F9-C6C1831EAF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chael Agbogo</cp:lastModifiedBy>
  <cp:revision>4</cp:revision>
  <cp:lastPrinted>2018-03-29T06:50:00Z</cp:lastPrinted>
  <dcterms:created xsi:type="dcterms:W3CDTF">2018-03-29T21:23:00Z</dcterms:created>
  <dcterms:modified xsi:type="dcterms:W3CDTF">2018-03-30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E16206AAC70469D47DAB44A4EB49A</vt:lpwstr>
  </property>
</Properties>
</file>